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E1A06" w:rsidRPr="005532BE" w14:paraId="0F432F29" w14:textId="77777777" w:rsidTr="77706994">
        <w:tc>
          <w:tcPr>
            <w:tcW w:w="9350" w:type="dxa"/>
            <w:gridSpan w:val="2"/>
            <w:shd w:val="clear" w:color="auto" w:fill="F7CAAC" w:themeFill="accent2" w:themeFillTint="66"/>
          </w:tcPr>
          <w:p w14:paraId="50D4D02D" w14:textId="77777777" w:rsidR="009E1A06" w:rsidRPr="005532BE" w:rsidRDefault="009E1A06" w:rsidP="00F74BEC">
            <w:pPr>
              <w:jc w:val="center"/>
              <w:rPr>
                <w:rFonts w:cstheme="minorHAnsi"/>
              </w:rPr>
            </w:pPr>
            <w:bookmarkStart w:id="0" w:name="_GoBack"/>
            <w:bookmarkEnd w:id="0"/>
            <w:r w:rsidRPr="005532BE">
              <w:rPr>
                <w:rFonts w:cstheme="minorHAnsi"/>
                <w:b/>
              </w:rPr>
              <w:t>Faculty Council Agenda</w:t>
            </w:r>
          </w:p>
        </w:tc>
      </w:tr>
      <w:tr w:rsidR="009E1A06" w:rsidRPr="005532BE" w14:paraId="2C2BA765" w14:textId="77777777" w:rsidTr="77706994">
        <w:tc>
          <w:tcPr>
            <w:tcW w:w="4675" w:type="dxa"/>
          </w:tcPr>
          <w:p w14:paraId="1F74DF16" w14:textId="77777777" w:rsidR="009E1A06" w:rsidRPr="005532BE" w:rsidRDefault="009E1A06" w:rsidP="009E1A06">
            <w:pPr>
              <w:jc w:val="center"/>
              <w:rPr>
                <w:rFonts w:cstheme="minorHAnsi"/>
              </w:rPr>
            </w:pPr>
            <w:r w:rsidRPr="005532BE">
              <w:rPr>
                <w:rFonts w:cstheme="minorHAnsi"/>
              </w:rPr>
              <w:t>Date</w:t>
            </w:r>
          </w:p>
        </w:tc>
        <w:tc>
          <w:tcPr>
            <w:tcW w:w="4675" w:type="dxa"/>
          </w:tcPr>
          <w:p w14:paraId="619F0264" w14:textId="780388EC" w:rsidR="009E1A06" w:rsidRPr="005532BE" w:rsidRDefault="28B3B128" w:rsidP="77706994">
            <w:pPr>
              <w:jc w:val="center"/>
            </w:pPr>
            <w:r w:rsidRPr="77706994">
              <w:t>August 18, 2025</w:t>
            </w:r>
          </w:p>
        </w:tc>
      </w:tr>
      <w:tr w:rsidR="009E1A06" w:rsidRPr="005532BE" w14:paraId="1182C34D" w14:textId="77777777" w:rsidTr="77706994">
        <w:tc>
          <w:tcPr>
            <w:tcW w:w="4675" w:type="dxa"/>
          </w:tcPr>
          <w:p w14:paraId="21C1AB34" w14:textId="77777777" w:rsidR="009E1A06" w:rsidRPr="005532BE" w:rsidRDefault="009E1A06" w:rsidP="00F74BEC">
            <w:pPr>
              <w:jc w:val="center"/>
              <w:rPr>
                <w:rFonts w:cstheme="minorHAnsi"/>
              </w:rPr>
            </w:pPr>
            <w:r w:rsidRPr="005532BE">
              <w:rPr>
                <w:rFonts w:cstheme="minorHAnsi"/>
              </w:rPr>
              <w:t>Zoom</w:t>
            </w:r>
          </w:p>
        </w:tc>
        <w:tc>
          <w:tcPr>
            <w:tcW w:w="4675" w:type="dxa"/>
          </w:tcPr>
          <w:p w14:paraId="1DD1B7BE" w14:textId="3997F60E" w:rsidR="009E1A06" w:rsidRPr="005532BE" w:rsidRDefault="00AC421C" w:rsidP="007474E9">
            <w:pPr>
              <w:rPr>
                <w:rFonts w:cstheme="minorHAnsi"/>
              </w:rPr>
            </w:pPr>
            <w:hyperlink r:id="rId9" w:history="1">
              <w:r w:rsidR="007474E9" w:rsidRPr="00B9770E">
                <w:rPr>
                  <w:rStyle w:val="Hyperlink"/>
                  <w:rFonts w:cstheme="minorHAnsi"/>
                </w:rPr>
                <w:t>https://zoom.us/my/brandon.steinert</w:t>
              </w:r>
            </w:hyperlink>
            <w:r w:rsidR="007474E9">
              <w:rPr>
                <w:rFonts w:cstheme="minorHAnsi"/>
              </w:rPr>
              <w:t xml:space="preserve"> </w:t>
            </w:r>
          </w:p>
        </w:tc>
      </w:tr>
    </w:tbl>
    <w:p w14:paraId="608B1B31" w14:textId="27348763" w:rsidR="009E1A06" w:rsidRPr="005532BE" w:rsidRDefault="009E1A06" w:rsidP="00F74BEC">
      <w:pPr>
        <w:jc w:val="center"/>
        <w:rPr>
          <w:rFonts w:cstheme="minorHAnsi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2940"/>
        <w:gridCol w:w="1125"/>
        <w:gridCol w:w="4080"/>
        <w:gridCol w:w="1215"/>
      </w:tblGrid>
      <w:tr w:rsidR="00BB7AEF" w:rsidRPr="005532BE" w14:paraId="5129A3DC" w14:textId="77777777" w:rsidTr="44F57F84">
        <w:trPr>
          <w:trHeight w:val="300"/>
        </w:trPr>
        <w:tc>
          <w:tcPr>
            <w:tcW w:w="9360" w:type="dxa"/>
            <w:gridSpan w:val="4"/>
            <w:shd w:val="clear" w:color="auto" w:fill="F7CAAC" w:themeFill="accent2" w:themeFillTint="66"/>
          </w:tcPr>
          <w:p w14:paraId="47382D2B" w14:textId="7D35D6A1" w:rsidR="00BB7AEF" w:rsidRPr="005532BE" w:rsidRDefault="2ED18AAB" w:rsidP="77706994">
            <w:pPr>
              <w:jc w:val="center"/>
              <w:rPr>
                <w:b/>
                <w:bCs/>
              </w:rPr>
            </w:pPr>
            <w:r w:rsidRPr="77706994">
              <w:rPr>
                <w:b/>
                <w:bCs/>
              </w:rPr>
              <w:t>Members</w:t>
            </w:r>
            <w:r w:rsidR="17B2246C" w:rsidRPr="77706994">
              <w:rPr>
                <w:b/>
                <w:bCs/>
              </w:rPr>
              <w:t xml:space="preserve"> </w:t>
            </w:r>
            <w:r w:rsidR="04385E76" w:rsidRPr="77706994">
              <w:rPr>
                <w:b/>
                <w:bCs/>
              </w:rPr>
              <w:t xml:space="preserve"> ✅</w:t>
            </w:r>
            <w:r w:rsidR="00482FDD">
              <w:rPr>
                <w:b/>
                <w:bCs/>
              </w:rPr>
              <w:t xml:space="preserve"> </w:t>
            </w:r>
            <w:r w:rsidR="04385E76" w:rsidRPr="77706994">
              <w:rPr>
                <w:b/>
                <w:bCs/>
              </w:rPr>
              <w:t>=</w:t>
            </w:r>
            <w:r w:rsidR="00482FDD">
              <w:rPr>
                <w:b/>
                <w:bCs/>
              </w:rPr>
              <w:t xml:space="preserve"> </w:t>
            </w:r>
            <w:r w:rsidR="04385E76" w:rsidRPr="77706994">
              <w:rPr>
                <w:b/>
                <w:bCs/>
              </w:rPr>
              <w:t>Present</w:t>
            </w:r>
          </w:p>
        </w:tc>
      </w:tr>
      <w:tr w:rsidR="00BB7AEF" w:rsidRPr="005532BE" w14:paraId="6F592048" w14:textId="77777777" w:rsidTr="44F57F84">
        <w:trPr>
          <w:trHeight w:val="300"/>
        </w:trPr>
        <w:tc>
          <w:tcPr>
            <w:tcW w:w="2940" w:type="dxa"/>
          </w:tcPr>
          <w:p w14:paraId="36D1DB12" w14:textId="1D73911D" w:rsidR="77706994" w:rsidRDefault="77706994" w:rsidP="77706994">
            <w:pPr>
              <w:jc w:val="right"/>
              <w:rPr>
                <w:rFonts w:ascii="Calibri" w:eastAsia="Calibri" w:hAnsi="Calibri" w:cs="Calibri"/>
                <w:color w:val="000000" w:themeColor="text1"/>
              </w:rPr>
            </w:pPr>
            <w:r w:rsidRPr="77706994">
              <w:rPr>
                <w:rFonts w:ascii="Calibri" w:eastAsia="Calibri" w:hAnsi="Calibri" w:cs="Calibri"/>
                <w:color w:val="000000" w:themeColor="text1"/>
              </w:rPr>
              <w:t xml:space="preserve">Justin Brown  </w:t>
            </w:r>
          </w:p>
        </w:tc>
        <w:tc>
          <w:tcPr>
            <w:tcW w:w="1125" w:type="dxa"/>
          </w:tcPr>
          <w:p w14:paraId="49C4D17A" w14:textId="51AA45D2" w:rsidR="77706994" w:rsidRDefault="4DD2C663" w:rsidP="77706994">
            <w:pPr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4F57F84">
              <w:rPr>
                <w:rFonts w:ascii="Calibri" w:eastAsia="Calibri" w:hAnsi="Calibri" w:cs="Calibri"/>
                <w:color w:val="000000" w:themeColor="text1"/>
              </w:rPr>
              <w:t>✅</w:t>
            </w:r>
          </w:p>
        </w:tc>
        <w:tc>
          <w:tcPr>
            <w:tcW w:w="4080" w:type="dxa"/>
          </w:tcPr>
          <w:p w14:paraId="717BF76D" w14:textId="0F40CE90" w:rsidR="77706994" w:rsidRDefault="77706994" w:rsidP="77706994">
            <w:pPr>
              <w:jc w:val="right"/>
              <w:rPr>
                <w:rFonts w:ascii="Calibri" w:eastAsia="Calibri" w:hAnsi="Calibri" w:cs="Calibri"/>
                <w:color w:val="000000" w:themeColor="text1"/>
              </w:rPr>
            </w:pPr>
            <w:r w:rsidRPr="77706994">
              <w:rPr>
                <w:rFonts w:ascii="Calibri" w:eastAsia="Calibri" w:hAnsi="Calibri" w:cs="Calibri"/>
                <w:color w:val="000000" w:themeColor="text1"/>
              </w:rPr>
              <w:t xml:space="preserve">Darlene </w:t>
            </w:r>
            <w:proofErr w:type="spellStart"/>
            <w:r w:rsidRPr="77706994">
              <w:rPr>
                <w:rFonts w:ascii="Calibri" w:eastAsia="Calibri" w:hAnsi="Calibri" w:cs="Calibri"/>
                <w:color w:val="000000" w:themeColor="text1"/>
              </w:rPr>
              <w:t>Sabio</w:t>
            </w:r>
            <w:proofErr w:type="spellEnd"/>
            <w:r w:rsidRPr="77706994">
              <w:rPr>
                <w:rFonts w:ascii="Calibri" w:eastAsia="Calibri" w:hAnsi="Calibri" w:cs="Calibri"/>
                <w:color w:val="000000" w:themeColor="text1"/>
              </w:rPr>
              <w:t xml:space="preserve">  </w:t>
            </w:r>
          </w:p>
        </w:tc>
        <w:tc>
          <w:tcPr>
            <w:tcW w:w="1215" w:type="dxa"/>
          </w:tcPr>
          <w:p w14:paraId="3D2D1CD9" w14:textId="2ABDE921" w:rsidR="77706994" w:rsidRDefault="0083FC50" w:rsidP="77706994">
            <w:pPr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4F57F84">
              <w:rPr>
                <w:rFonts w:ascii="Calibri" w:eastAsia="Calibri" w:hAnsi="Calibri" w:cs="Calibri"/>
                <w:color w:val="000000" w:themeColor="text1"/>
              </w:rPr>
              <w:t>✅</w:t>
            </w:r>
          </w:p>
        </w:tc>
      </w:tr>
      <w:tr w:rsidR="00BB7AEF" w:rsidRPr="005532BE" w14:paraId="0F2ED668" w14:textId="77777777" w:rsidTr="44F57F84">
        <w:trPr>
          <w:trHeight w:val="300"/>
        </w:trPr>
        <w:tc>
          <w:tcPr>
            <w:tcW w:w="2940" w:type="dxa"/>
          </w:tcPr>
          <w:p w14:paraId="1ECDD6FD" w14:textId="033DE0DC" w:rsidR="77706994" w:rsidRDefault="63644D05" w:rsidP="77706994">
            <w:pPr>
              <w:jc w:val="right"/>
              <w:rPr>
                <w:rFonts w:ascii="Calibri" w:eastAsia="Calibri" w:hAnsi="Calibri" w:cs="Calibri"/>
                <w:color w:val="000000" w:themeColor="text1"/>
              </w:rPr>
            </w:pPr>
            <w:r w:rsidRPr="7F6BE2C7">
              <w:rPr>
                <w:rFonts w:ascii="Calibri" w:eastAsia="Calibri" w:hAnsi="Calibri" w:cs="Calibri"/>
                <w:color w:val="000000" w:themeColor="text1"/>
              </w:rPr>
              <w:t xml:space="preserve"> Dr. </w:t>
            </w:r>
            <w:r w:rsidR="77706994" w:rsidRPr="77706994">
              <w:rPr>
                <w:rFonts w:ascii="Calibri" w:eastAsia="Calibri" w:hAnsi="Calibri" w:cs="Calibri"/>
                <w:color w:val="000000" w:themeColor="text1"/>
              </w:rPr>
              <w:t xml:space="preserve">Matt Connell  </w:t>
            </w:r>
          </w:p>
        </w:tc>
        <w:tc>
          <w:tcPr>
            <w:tcW w:w="1125" w:type="dxa"/>
          </w:tcPr>
          <w:p w14:paraId="66E8B4EC" w14:textId="3EBABF99" w:rsidR="77706994" w:rsidRDefault="1E389DBA" w:rsidP="77706994">
            <w:pPr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4F57F84">
              <w:rPr>
                <w:rFonts w:ascii="Calibri" w:eastAsia="Calibri" w:hAnsi="Calibri" w:cs="Calibri"/>
                <w:color w:val="000000" w:themeColor="text1"/>
              </w:rPr>
              <w:t>✅</w:t>
            </w:r>
          </w:p>
        </w:tc>
        <w:tc>
          <w:tcPr>
            <w:tcW w:w="4080" w:type="dxa"/>
          </w:tcPr>
          <w:p w14:paraId="5BBF7768" w14:textId="497D6716" w:rsidR="77706994" w:rsidRDefault="77706994" w:rsidP="77706994">
            <w:pPr>
              <w:jc w:val="right"/>
              <w:rPr>
                <w:rFonts w:ascii="Calibri" w:eastAsia="Calibri" w:hAnsi="Calibri" w:cs="Calibri"/>
                <w:color w:val="000000" w:themeColor="text1"/>
              </w:rPr>
            </w:pPr>
            <w:r w:rsidRPr="77706994">
              <w:rPr>
                <w:rFonts w:ascii="Calibri" w:eastAsia="Calibri" w:hAnsi="Calibri" w:cs="Calibri"/>
                <w:color w:val="000000" w:themeColor="text1"/>
              </w:rPr>
              <w:t xml:space="preserve">Jason Lindstrom  </w:t>
            </w:r>
          </w:p>
        </w:tc>
        <w:tc>
          <w:tcPr>
            <w:tcW w:w="1215" w:type="dxa"/>
          </w:tcPr>
          <w:p w14:paraId="05E91D5F" w14:textId="1A71D4E9" w:rsidR="77706994" w:rsidRDefault="6AB0843C" w:rsidP="77706994">
            <w:pPr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4F57F84">
              <w:rPr>
                <w:rFonts w:ascii="Calibri" w:eastAsia="Calibri" w:hAnsi="Calibri" w:cs="Calibri"/>
                <w:color w:val="000000" w:themeColor="text1"/>
              </w:rPr>
              <w:t>✅</w:t>
            </w:r>
          </w:p>
        </w:tc>
      </w:tr>
      <w:tr w:rsidR="00BB7AEF" w:rsidRPr="005532BE" w14:paraId="206E25DC" w14:textId="77777777" w:rsidTr="44F57F84">
        <w:trPr>
          <w:trHeight w:val="300"/>
        </w:trPr>
        <w:tc>
          <w:tcPr>
            <w:tcW w:w="2940" w:type="dxa"/>
          </w:tcPr>
          <w:p w14:paraId="30539292" w14:textId="0FE37BEF" w:rsidR="77706994" w:rsidRDefault="77706994" w:rsidP="77706994">
            <w:pPr>
              <w:jc w:val="right"/>
              <w:rPr>
                <w:rFonts w:ascii="MS Gothic" w:eastAsia="MS Gothic" w:hAnsi="MS Gothic" w:cs="MS Gothic"/>
                <w:color w:val="000000" w:themeColor="text1"/>
              </w:rPr>
            </w:pPr>
            <w:r w:rsidRPr="77706994">
              <w:rPr>
                <w:rFonts w:ascii="Calibri" w:eastAsia="Calibri" w:hAnsi="Calibri" w:cs="Calibri"/>
                <w:color w:val="000000" w:themeColor="text1"/>
              </w:rPr>
              <w:t xml:space="preserve">Emily Cowles  </w:t>
            </w:r>
          </w:p>
        </w:tc>
        <w:tc>
          <w:tcPr>
            <w:tcW w:w="1125" w:type="dxa"/>
          </w:tcPr>
          <w:p w14:paraId="6174FCC3" w14:textId="260ECAB0" w:rsidR="77706994" w:rsidRDefault="0A7B4422" w:rsidP="77706994">
            <w:pPr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4F57F84">
              <w:rPr>
                <w:rFonts w:ascii="Calibri" w:eastAsia="Calibri" w:hAnsi="Calibri" w:cs="Calibri"/>
                <w:color w:val="000000" w:themeColor="text1"/>
              </w:rPr>
              <w:t>✅</w:t>
            </w:r>
          </w:p>
        </w:tc>
        <w:tc>
          <w:tcPr>
            <w:tcW w:w="4080" w:type="dxa"/>
          </w:tcPr>
          <w:p w14:paraId="10F49575" w14:textId="360F61DE" w:rsidR="77706994" w:rsidRDefault="77706994" w:rsidP="77706994">
            <w:pPr>
              <w:jc w:val="right"/>
              <w:rPr>
                <w:rFonts w:ascii="Calibri" w:eastAsia="Calibri" w:hAnsi="Calibri" w:cs="Calibri"/>
                <w:color w:val="000000" w:themeColor="text1"/>
              </w:rPr>
            </w:pPr>
            <w:r w:rsidRPr="77706994">
              <w:rPr>
                <w:rFonts w:ascii="Calibri" w:eastAsia="Calibri" w:hAnsi="Calibri" w:cs="Calibri"/>
                <w:color w:val="000000" w:themeColor="text1"/>
              </w:rPr>
              <w:t xml:space="preserve">Christian Rivas  </w:t>
            </w:r>
          </w:p>
        </w:tc>
        <w:tc>
          <w:tcPr>
            <w:tcW w:w="1215" w:type="dxa"/>
          </w:tcPr>
          <w:p w14:paraId="3FEEEFD8" w14:textId="7FA24E33" w:rsidR="77706994" w:rsidRDefault="2E756536" w:rsidP="77706994">
            <w:pPr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4F57F84">
              <w:rPr>
                <w:rFonts w:ascii="Calibri" w:eastAsia="Calibri" w:hAnsi="Calibri" w:cs="Calibri"/>
                <w:color w:val="000000" w:themeColor="text1"/>
              </w:rPr>
              <w:t>✅</w:t>
            </w:r>
          </w:p>
        </w:tc>
      </w:tr>
      <w:tr w:rsidR="00BB7AEF" w:rsidRPr="005532BE" w14:paraId="27BC1EB6" w14:textId="77777777" w:rsidTr="44F57F84">
        <w:trPr>
          <w:trHeight w:val="300"/>
        </w:trPr>
        <w:tc>
          <w:tcPr>
            <w:tcW w:w="2940" w:type="dxa"/>
          </w:tcPr>
          <w:p w14:paraId="0913EE3E" w14:textId="63964CB7" w:rsidR="77706994" w:rsidRDefault="1E5A1829" w:rsidP="77706994">
            <w:pPr>
              <w:jc w:val="right"/>
              <w:rPr>
                <w:rFonts w:ascii="Calibri" w:eastAsia="Calibri" w:hAnsi="Calibri" w:cs="Calibri"/>
                <w:color w:val="000000" w:themeColor="text1"/>
              </w:rPr>
            </w:pPr>
            <w:r w:rsidRPr="7F6BE2C7">
              <w:rPr>
                <w:rFonts w:ascii="Calibri" w:eastAsia="Calibri" w:hAnsi="Calibri" w:cs="Calibri"/>
                <w:color w:val="000000" w:themeColor="text1"/>
              </w:rPr>
              <w:t xml:space="preserve">Dr. </w:t>
            </w:r>
            <w:r w:rsidR="77706994" w:rsidRPr="77706994">
              <w:rPr>
                <w:rFonts w:ascii="Calibri" w:eastAsia="Calibri" w:hAnsi="Calibri" w:cs="Calibri"/>
                <w:color w:val="000000" w:themeColor="text1"/>
              </w:rPr>
              <w:t xml:space="preserve">Eric Foley </w:t>
            </w:r>
          </w:p>
        </w:tc>
        <w:tc>
          <w:tcPr>
            <w:tcW w:w="1125" w:type="dxa"/>
          </w:tcPr>
          <w:p w14:paraId="6B74A99E" w14:textId="698B5D1E" w:rsidR="77706994" w:rsidRDefault="1B625A91" w:rsidP="77706994">
            <w:pPr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4F57F84">
              <w:rPr>
                <w:rFonts w:ascii="Calibri" w:eastAsia="Calibri" w:hAnsi="Calibri" w:cs="Calibri"/>
                <w:color w:val="000000" w:themeColor="text1"/>
              </w:rPr>
              <w:t>✅</w:t>
            </w:r>
          </w:p>
        </w:tc>
        <w:tc>
          <w:tcPr>
            <w:tcW w:w="4080" w:type="dxa"/>
          </w:tcPr>
          <w:p w14:paraId="62CF455C" w14:textId="4BA05236" w:rsidR="77706994" w:rsidRDefault="3E5BEE95" w:rsidP="77706994">
            <w:pPr>
              <w:jc w:val="right"/>
              <w:rPr>
                <w:rFonts w:ascii="Calibri" w:eastAsia="Calibri" w:hAnsi="Calibri" w:cs="Calibri"/>
                <w:color w:val="000000" w:themeColor="text1"/>
              </w:rPr>
            </w:pPr>
            <w:r w:rsidRPr="7F6BE2C7">
              <w:rPr>
                <w:rFonts w:ascii="Calibri" w:eastAsia="Calibri" w:hAnsi="Calibri" w:cs="Calibri"/>
                <w:color w:val="000000" w:themeColor="text1"/>
              </w:rPr>
              <w:t xml:space="preserve"> Dr. </w:t>
            </w:r>
            <w:r w:rsidR="77706994" w:rsidRPr="77706994">
              <w:rPr>
                <w:rFonts w:ascii="Calibri" w:eastAsia="Calibri" w:hAnsi="Calibri" w:cs="Calibri"/>
                <w:color w:val="000000" w:themeColor="text1"/>
              </w:rPr>
              <w:t xml:space="preserve">Brandon Steinert  </w:t>
            </w:r>
          </w:p>
        </w:tc>
        <w:tc>
          <w:tcPr>
            <w:tcW w:w="1215" w:type="dxa"/>
          </w:tcPr>
          <w:p w14:paraId="155AA74F" w14:textId="05FD8CEA" w:rsidR="467A73FF" w:rsidRDefault="467A73FF" w:rsidP="77706994">
            <w:pPr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77706994">
              <w:rPr>
                <w:rFonts w:ascii="Calibri" w:eastAsia="Calibri" w:hAnsi="Calibri" w:cs="Calibri"/>
                <w:color w:val="000000" w:themeColor="text1"/>
              </w:rPr>
              <w:t>✅</w:t>
            </w:r>
          </w:p>
        </w:tc>
      </w:tr>
      <w:tr w:rsidR="00BB7AEF" w:rsidRPr="005532BE" w14:paraId="44C5CF15" w14:textId="77777777" w:rsidTr="44F57F84">
        <w:trPr>
          <w:trHeight w:val="300"/>
        </w:trPr>
        <w:tc>
          <w:tcPr>
            <w:tcW w:w="2940" w:type="dxa"/>
          </w:tcPr>
          <w:p w14:paraId="3B094D57" w14:textId="374034D7" w:rsidR="77706994" w:rsidRDefault="77706994" w:rsidP="77706994">
            <w:pPr>
              <w:jc w:val="right"/>
              <w:rPr>
                <w:rFonts w:ascii="MS Gothic" w:eastAsia="MS Gothic" w:hAnsi="MS Gothic" w:cs="MS Gothic"/>
                <w:color w:val="000000" w:themeColor="text1"/>
              </w:rPr>
            </w:pPr>
            <w:r w:rsidRPr="77706994">
              <w:rPr>
                <w:rFonts w:ascii="Calibri" w:eastAsia="Calibri" w:hAnsi="Calibri" w:cs="Calibri"/>
                <w:color w:val="000000" w:themeColor="text1"/>
              </w:rPr>
              <w:t xml:space="preserve">Jennifer Steinert  </w:t>
            </w:r>
          </w:p>
        </w:tc>
        <w:tc>
          <w:tcPr>
            <w:tcW w:w="1125" w:type="dxa"/>
          </w:tcPr>
          <w:p w14:paraId="22D69102" w14:textId="35AB1B35" w:rsidR="77706994" w:rsidRDefault="6DF199CD" w:rsidP="77706994">
            <w:pPr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4F57F84">
              <w:rPr>
                <w:rFonts w:ascii="Calibri" w:eastAsia="Calibri" w:hAnsi="Calibri" w:cs="Calibri"/>
                <w:color w:val="000000" w:themeColor="text1"/>
              </w:rPr>
              <w:t>✅</w:t>
            </w:r>
          </w:p>
        </w:tc>
        <w:tc>
          <w:tcPr>
            <w:tcW w:w="4080" w:type="dxa"/>
          </w:tcPr>
          <w:p w14:paraId="7CA1FE92" w14:textId="363E7FCE" w:rsidR="77706994" w:rsidRDefault="77706994" w:rsidP="77706994">
            <w:pPr>
              <w:jc w:val="right"/>
              <w:rPr>
                <w:rFonts w:ascii="Calibri" w:eastAsia="Calibri" w:hAnsi="Calibri" w:cs="Calibri"/>
                <w:color w:val="000000" w:themeColor="text1"/>
              </w:rPr>
            </w:pPr>
            <w:r w:rsidRPr="77706994">
              <w:rPr>
                <w:rFonts w:ascii="Calibri" w:eastAsia="Calibri" w:hAnsi="Calibri" w:cs="Calibri"/>
                <w:color w:val="000000" w:themeColor="text1"/>
              </w:rPr>
              <w:t xml:space="preserve">Christopher </w:t>
            </w:r>
            <w:proofErr w:type="spellStart"/>
            <w:r w:rsidRPr="77706994">
              <w:rPr>
                <w:rFonts w:ascii="Calibri" w:eastAsia="Calibri" w:hAnsi="Calibri" w:cs="Calibri"/>
                <w:color w:val="000000" w:themeColor="text1"/>
              </w:rPr>
              <w:t>Vanderlinde</w:t>
            </w:r>
            <w:proofErr w:type="spellEnd"/>
            <w:r w:rsidRPr="77706994">
              <w:rPr>
                <w:rFonts w:ascii="Calibri" w:eastAsia="Calibri" w:hAnsi="Calibri" w:cs="Calibri"/>
                <w:color w:val="000000" w:themeColor="text1"/>
              </w:rPr>
              <w:t xml:space="preserve">  </w:t>
            </w:r>
          </w:p>
        </w:tc>
        <w:tc>
          <w:tcPr>
            <w:tcW w:w="1215" w:type="dxa"/>
          </w:tcPr>
          <w:p w14:paraId="4BE9591A" w14:textId="63506121" w:rsidR="77706994" w:rsidRDefault="4172819E" w:rsidP="77706994">
            <w:pPr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4F57F84">
              <w:rPr>
                <w:rFonts w:ascii="Calibri" w:eastAsia="Calibri" w:hAnsi="Calibri" w:cs="Calibri"/>
                <w:color w:val="000000" w:themeColor="text1"/>
              </w:rPr>
              <w:t>✅</w:t>
            </w:r>
          </w:p>
        </w:tc>
      </w:tr>
      <w:tr w:rsidR="00AE6511" w:rsidRPr="005532BE" w14:paraId="421955C5" w14:textId="77777777" w:rsidTr="44F57F84">
        <w:trPr>
          <w:trHeight w:val="300"/>
        </w:trPr>
        <w:tc>
          <w:tcPr>
            <w:tcW w:w="2940" w:type="dxa"/>
          </w:tcPr>
          <w:p w14:paraId="068E5D9A" w14:textId="3406623C" w:rsidR="77706994" w:rsidRDefault="77706994" w:rsidP="77706994">
            <w:pPr>
              <w:jc w:val="right"/>
              <w:rPr>
                <w:rFonts w:ascii="Calibri" w:eastAsia="Calibri" w:hAnsi="Calibri" w:cs="Calibri"/>
                <w:color w:val="000000" w:themeColor="text1"/>
              </w:rPr>
            </w:pPr>
            <w:r w:rsidRPr="77706994">
              <w:rPr>
                <w:rFonts w:ascii="Calibri" w:eastAsia="Calibri" w:hAnsi="Calibri" w:cs="Calibri"/>
                <w:color w:val="000000" w:themeColor="text1"/>
              </w:rPr>
              <w:t xml:space="preserve">Jason Murray  </w:t>
            </w:r>
          </w:p>
        </w:tc>
        <w:tc>
          <w:tcPr>
            <w:tcW w:w="1125" w:type="dxa"/>
          </w:tcPr>
          <w:p w14:paraId="2F4E1DCD" w14:textId="65C6F1A4" w:rsidR="77706994" w:rsidRDefault="5901B2C7" w:rsidP="77706994">
            <w:pPr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4F57F84">
              <w:rPr>
                <w:rFonts w:ascii="Calibri" w:eastAsia="Calibri" w:hAnsi="Calibri" w:cs="Calibri"/>
                <w:color w:val="000000" w:themeColor="text1"/>
              </w:rPr>
              <w:t>✅</w:t>
            </w:r>
          </w:p>
        </w:tc>
        <w:tc>
          <w:tcPr>
            <w:tcW w:w="4080" w:type="dxa"/>
          </w:tcPr>
          <w:p w14:paraId="1AE52217" w14:textId="7C238B65" w:rsidR="77706994" w:rsidRDefault="77706994" w:rsidP="77706994">
            <w:pPr>
              <w:jc w:val="right"/>
              <w:rPr>
                <w:rFonts w:ascii="MS Gothic" w:eastAsia="MS Gothic" w:hAnsi="MS Gothic" w:cs="MS Gothic"/>
                <w:color w:val="000000" w:themeColor="text1"/>
              </w:rPr>
            </w:pPr>
            <w:r w:rsidRPr="77706994">
              <w:rPr>
                <w:rFonts w:ascii="Calibri" w:eastAsia="Calibri" w:hAnsi="Calibri" w:cs="Calibri"/>
                <w:color w:val="000000" w:themeColor="text1"/>
              </w:rPr>
              <w:t xml:space="preserve">Kaitlin Sill </w:t>
            </w:r>
          </w:p>
        </w:tc>
        <w:tc>
          <w:tcPr>
            <w:tcW w:w="1215" w:type="dxa"/>
          </w:tcPr>
          <w:p w14:paraId="30A23700" w14:textId="05130671" w:rsidR="77706994" w:rsidRDefault="12C8AE81" w:rsidP="77706994">
            <w:pPr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4F57F84">
              <w:rPr>
                <w:rFonts w:ascii="Calibri" w:eastAsia="Calibri" w:hAnsi="Calibri" w:cs="Calibri"/>
                <w:color w:val="000000" w:themeColor="text1"/>
              </w:rPr>
              <w:t>✅</w:t>
            </w:r>
          </w:p>
        </w:tc>
      </w:tr>
    </w:tbl>
    <w:p w14:paraId="253A9BEF" w14:textId="77777777" w:rsidR="00BB7AEF" w:rsidRPr="005532BE" w:rsidRDefault="00BB7AEF" w:rsidP="00F74BEC">
      <w:pPr>
        <w:jc w:val="center"/>
        <w:rPr>
          <w:rFonts w:cstheme="minorHAnsi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695"/>
        <w:gridCol w:w="6655"/>
      </w:tblGrid>
      <w:tr w:rsidR="009E1A06" w:rsidRPr="005532BE" w14:paraId="487BAC18" w14:textId="77777777" w:rsidTr="44F42E87">
        <w:tc>
          <w:tcPr>
            <w:tcW w:w="2695" w:type="dxa"/>
            <w:shd w:val="clear" w:color="auto" w:fill="F7CAAC" w:themeFill="accent2" w:themeFillTint="66"/>
          </w:tcPr>
          <w:p w14:paraId="539F05CF" w14:textId="77777777" w:rsidR="009E1A06" w:rsidRPr="005532BE" w:rsidRDefault="009E1A06" w:rsidP="00E346D1">
            <w:pPr>
              <w:jc w:val="center"/>
              <w:rPr>
                <w:rFonts w:cstheme="minorHAnsi"/>
                <w:b/>
              </w:rPr>
            </w:pPr>
            <w:r w:rsidRPr="005532BE">
              <w:rPr>
                <w:rFonts w:cstheme="minorHAnsi"/>
                <w:b/>
              </w:rPr>
              <w:t>Topics</w:t>
            </w:r>
          </w:p>
        </w:tc>
        <w:tc>
          <w:tcPr>
            <w:tcW w:w="6655" w:type="dxa"/>
            <w:shd w:val="clear" w:color="auto" w:fill="F7CAAC" w:themeFill="accent2" w:themeFillTint="66"/>
          </w:tcPr>
          <w:p w14:paraId="16AEBC54" w14:textId="77777777" w:rsidR="009E1A06" w:rsidRPr="005532BE" w:rsidRDefault="009E1A06" w:rsidP="00E346D1">
            <w:pPr>
              <w:jc w:val="center"/>
              <w:rPr>
                <w:rFonts w:cstheme="minorHAnsi"/>
                <w:b/>
              </w:rPr>
            </w:pPr>
            <w:r w:rsidRPr="005532BE">
              <w:rPr>
                <w:rFonts w:cstheme="minorHAnsi"/>
                <w:b/>
              </w:rPr>
              <w:t>Notes</w:t>
            </w:r>
          </w:p>
        </w:tc>
      </w:tr>
      <w:tr w:rsidR="008F24D1" w:rsidRPr="005532BE" w14:paraId="3980BECC" w14:textId="77777777" w:rsidTr="44F42E87">
        <w:tc>
          <w:tcPr>
            <w:tcW w:w="2695" w:type="dxa"/>
          </w:tcPr>
          <w:p w14:paraId="5643EF8D" w14:textId="5685740A" w:rsidR="008F24D1" w:rsidRPr="005532BE" w:rsidRDefault="00F85527" w:rsidP="0B482379">
            <w:pPr>
              <w:pStyle w:val="ListParagraph"/>
              <w:numPr>
                <w:ilvl w:val="0"/>
                <w:numId w:val="15"/>
              </w:numPr>
            </w:pPr>
            <w:r>
              <w:t>Guest Speaker</w:t>
            </w:r>
          </w:p>
        </w:tc>
        <w:tc>
          <w:tcPr>
            <w:tcW w:w="6655" w:type="dxa"/>
          </w:tcPr>
          <w:p w14:paraId="0749E91D" w14:textId="108292F4" w:rsidR="008F4C0C" w:rsidRPr="005532BE" w:rsidRDefault="00A237DA" w:rsidP="00DB293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We’ll begin this next meeting. We have a full agenda this time. We can discuss </w:t>
            </w:r>
            <w:r w:rsidR="00811E82">
              <w:rPr>
                <w:rFonts w:cstheme="minorHAnsi"/>
              </w:rPr>
              <w:t xml:space="preserve">who we might want to invite though! </w:t>
            </w:r>
          </w:p>
        </w:tc>
      </w:tr>
      <w:tr w:rsidR="00F85527" w:rsidRPr="005532BE" w14:paraId="4DED357A" w14:textId="77777777" w:rsidTr="44F42E87">
        <w:tc>
          <w:tcPr>
            <w:tcW w:w="2695" w:type="dxa"/>
          </w:tcPr>
          <w:p w14:paraId="45389DE7" w14:textId="1D892A4A" w:rsidR="00F85527" w:rsidRPr="0B482379" w:rsidRDefault="00F85527" w:rsidP="00F85527">
            <w:pPr>
              <w:pStyle w:val="ListParagraph"/>
              <w:numPr>
                <w:ilvl w:val="0"/>
                <w:numId w:val="15"/>
              </w:numPr>
            </w:pPr>
            <w:r w:rsidRPr="0B482379">
              <w:t>Approval of Minutes</w:t>
            </w:r>
          </w:p>
        </w:tc>
        <w:tc>
          <w:tcPr>
            <w:tcW w:w="6655" w:type="dxa"/>
          </w:tcPr>
          <w:p w14:paraId="73A76087" w14:textId="51BC9B6B" w:rsidR="00F85527" w:rsidRDefault="3A8810BF" w:rsidP="44F57F84">
            <w:r w:rsidRPr="44F57F84">
              <w:t xml:space="preserve">Please review the </w:t>
            </w:r>
            <w:hyperlink r:id="rId10">
              <w:r w:rsidRPr="44F57F84">
                <w:rPr>
                  <w:rStyle w:val="Hyperlink"/>
                </w:rPr>
                <w:t>minutes from the June 27 Meeting</w:t>
              </w:r>
            </w:hyperlink>
            <w:r w:rsidRPr="44F57F84">
              <w:t xml:space="preserve"> (Retreat). </w:t>
            </w:r>
          </w:p>
          <w:p w14:paraId="0F3C424E" w14:textId="140CD9BE" w:rsidR="00F85527" w:rsidRDefault="1DD43C22" w:rsidP="44F57F84">
            <w:r w:rsidRPr="44F57F84">
              <w:t>DS motioned to approve. CV seconded.</w:t>
            </w:r>
          </w:p>
          <w:p w14:paraId="280E76B8" w14:textId="13C24E9A" w:rsidR="00F85527" w:rsidRDefault="1DD43C22" w:rsidP="44F57F84">
            <w:r w:rsidRPr="44F57F84">
              <w:t xml:space="preserve">Passed unanimously. </w:t>
            </w:r>
          </w:p>
        </w:tc>
      </w:tr>
      <w:tr w:rsidR="00F85527" w14:paraId="16E9501B" w14:textId="77777777" w:rsidTr="44F42E87">
        <w:trPr>
          <w:trHeight w:val="300"/>
        </w:trPr>
        <w:tc>
          <w:tcPr>
            <w:tcW w:w="2695" w:type="dxa"/>
          </w:tcPr>
          <w:p w14:paraId="392DE408" w14:textId="0C604FC6" w:rsidR="00F85527" w:rsidRDefault="00F85527" w:rsidP="00F85527">
            <w:pPr>
              <w:pStyle w:val="ListParagraph"/>
              <w:numPr>
                <w:ilvl w:val="0"/>
                <w:numId w:val="15"/>
              </w:numPr>
            </w:pPr>
            <w:r>
              <w:t>Secretary Elections</w:t>
            </w:r>
          </w:p>
        </w:tc>
        <w:tc>
          <w:tcPr>
            <w:tcW w:w="6655" w:type="dxa"/>
          </w:tcPr>
          <w:p w14:paraId="152F28D8" w14:textId="77777777" w:rsidR="00F85527" w:rsidRDefault="00F85527" w:rsidP="00F85527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Nominations &amp; Volunteers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6DEB6BE8" w14:textId="6699A10D" w:rsidR="00F85527" w:rsidRPr="00082A4A" w:rsidRDefault="3A8810BF" w:rsidP="44F57F84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44F57F84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Elections via Google Form. </w:t>
            </w:r>
            <w:r w:rsidRPr="44F57F84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5D28F0F" w14:textId="55CA9716" w:rsidR="00F85527" w:rsidRPr="00082A4A" w:rsidRDefault="531EF2A4" w:rsidP="44F57F84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44F57F84">
              <w:rPr>
                <w:rStyle w:val="eop"/>
                <w:rFonts w:ascii="Calibri" w:hAnsi="Calibri" w:cs="Calibri"/>
                <w:sz w:val="22"/>
                <w:szCs w:val="22"/>
              </w:rPr>
              <w:t xml:space="preserve">Justin Brown volunteered. </w:t>
            </w:r>
          </w:p>
          <w:p w14:paraId="7A1E1B7F" w14:textId="3F22BF1F" w:rsidR="00F85527" w:rsidRPr="00082A4A" w:rsidRDefault="531EF2A4" w:rsidP="44F57F84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44F57F84">
              <w:rPr>
                <w:rStyle w:val="eop"/>
                <w:rFonts w:ascii="Calibri" w:hAnsi="Calibri" w:cs="Calibri"/>
                <w:sz w:val="22"/>
                <w:szCs w:val="22"/>
              </w:rPr>
              <w:t xml:space="preserve">Justin is the man. </w:t>
            </w:r>
          </w:p>
          <w:p w14:paraId="14AAA948" w14:textId="29525690" w:rsidR="00F85527" w:rsidRPr="00082A4A" w:rsidRDefault="531EF2A4" w:rsidP="44F57F84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44F57F84">
              <w:rPr>
                <w:rStyle w:val="eop"/>
                <w:rFonts w:ascii="Calibri" w:hAnsi="Calibri" w:cs="Calibri"/>
                <w:sz w:val="22"/>
                <w:szCs w:val="22"/>
              </w:rPr>
              <w:t>JL + MC.</w:t>
            </w:r>
          </w:p>
          <w:p w14:paraId="08BF8608" w14:textId="736BA0B4" w:rsidR="00F85527" w:rsidRPr="00082A4A" w:rsidRDefault="531EF2A4" w:rsidP="44F57F84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44F57F84">
              <w:rPr>
                <w:rStyle w:val="eop"/>
                <w:rFonts w:ascii="Calibri" w:hAnsi="Calibri" w:cs="Calibri"/>
                <w:sz w:val="22"/>
                <w:szCs w:val="22"/>
              </w:rPr>
              <w:t xml:space="preserve">Unanimous. </w:t>
            </w:r>
          </w:p>
        </w:tc>
      </w:tr>
      <w:tr w:rsidR="00F85527" w14:paraId="6CBC7AB7" w14:textId="77777777" w:rsidTr="44F42E87">
        <w:trPr>
          <w:trHeight w:val="300"/>
        </w:trPr>
        <w:tc>
          <w:tcPr>
            <w:tcW w:w="2695" w:type="dxa"/>
          </w:tcPr>
          <w:p w14:paraId="5BE6E2CF" w14:textId="1283FAB4" w:rsidR="00F85527" w:rsidRDefault="00F85527" w:rsidP="00F85527">
            <w:pPr>
              <w:pStyle w:val="ListParagraph"/>
              <w:numPr>
                <w:ilvl w:val="0"/>
                <w:numId w:val="15"/>
              </w:numPr>
            </w:pPr>
            <w:r>
              <w:t>ADA Project</w:t>
            </w:r>
          </w:p>
        </w:tc>
        <w:tc>
          <w:tcPr>
            <w:tcW w:w="6655" w:type="dxa"/>
          </w:tcPr>
          <w:p w14:paraId="1E22C61C" w14:textId="2D6418EC" w:rsidR="00F85527" w:rsidRDefault="3A8810BF" w:rsidP="00F85527">
            <w:r>
              <w:t xml:space="preserve">See the email I forwarded on Aug. 11. </w:t>
            </w:r>
            <w:hyperlink r:id="rId11">
              <w:r w:rsidRPr="44F57F84">
                <w:rPr>
                  <w:rStyle w:val="Hyperlink"/>
                </w:rPr>
                <w:t>Review the attachment please.</w:t>
              </w:r>
            </w:hyperlink>
            <w:r>
              <w:t xml:space="preserve"> </w:t>
            </w:r>
          </w:p>
          <w:p w14:paraId="32CD17DF" w14:textId="7529BFF9" w:rsidR="00F85527" w:rsidRDefault="0DB5A040" w:rsidP="00F85527">
            <w:r>
              <w:t xml:space="preserve">MC – if a course is out of compliance, what is the repercussion? Timeframe? Deadline? </w:t>
            </w:r>
          </w:p>
          <w:p w14:paraId="5039C31C" w14:textId="5015E119" w:rsidR="00F85527" w:rsidRDefault="0DB5A040" w:rsidP="00F85527">
            <w:r>
              <w:t xml:space="preserve">FC Values the project, but need some specifics. </w:t>
            </w:r>
          </w:p>
          <w:p w14:paraId="2505D4F0" w14:textId="0C827D0A" w:rsidR="00F85527" w:rsidRDefault="00F85527" w:rsidP="00F85527"/>
        </w:tc>
      </w:tr>
      <w:tr w:rsidR="00F85527" w14:paraId="78324409" w14:textId="77777777" w:rsidTr="44F42E87">
        <w:trPr>
          <w:trHeight w:val="300"/>
        </w:trPr>
        <w:tc>
          <w:tcPr>
            <w:tcW w:w="2695" w:type="dxa"/>
          </w:tcPr>
          <w:p w14:paraId="2EE88DFA" w14:textId="57B254DE" w:rsidR="00F85527" w:rsidRDefault="00F85527" w:rsidP="00F85527">
            <w:pPr>
              <w:pStyle w:val="ListParagraph"/>
              <w:numPr>
                <w:ilvl w:val="0"/>
                <w:numId w:val="15"/>
              </w:numPr>
            </w:pPr>
            <w:r>
              <w:t>DIA: New Officer &amp; Task Force</w:t>
            </w:r>
          </w:p>
        </w:tc>
        <w:tc>
          <w:tcPr>
            <w:tcW w:w="6655" w:type="dxa"/>
          </w:tcPr>
          <w:p w14:paraId="74C645AB" w14:textId="3BAA5734" w:rsidR="00F85527" w:rsidRDefault="3A8810BF" w:rsidP="00F85527">
            <w:r>
              <w:t xml:space="preserve">Distinguished Instructor Award is one of the biggest undertakings of Faculty Council. I’d like for those involved to have better recognition for their efforts and a little more clarity around who does what. </w:t>
            </w:r>
          </w:p>
          <w:p w14:paraId="02225FC7" w14:textId="7E82B39B" w:rsidR="00F85527" w:rsidRDefault="6A1B6DC2" w:rsidP="00F85527">
            <w:r>
              <w:t xml:space="preserve">MC: in favor. </w:t>
            </w:r>
            <w:r w:rsidR="2E247C7F">
              <w:t>Made motion.</w:t>
            </w:r>
          </w:p>
          <w:p w14:paraId="3DE64664" w14:textId="21F0B5F0" w:rsidR="00F85527" w:rsidRDefault="4C616BBC" w:rsidP="00F85527">
            <w:r>
              <w:t>Q: What if chair is nominated – adjustment to who is involved.</w:t>
            </w:r>
          </w:p>
          <w:p w14:paraId="26B816CA" w14:textId="27E9D179" w:rsidR="00F85527" w:rsidRDefault="499B03BB" w:rsidP="00F85527">
            <w:r>
              <w:t xml:space="preserve">JB: student feedback is important. </w:t>
            </w:r>
          </w:p>
          <w:p w14:paraId="3001B24C" w14:textId="14AC4BF5" w:rsidR="00F85527" w:rsidRDefault="499B03BB" w:rsidP="44F57F84">
            <w:pPr>
              <w:rPr>
                <w:b/>
                <w:bCs/>
              </w:rPr>
            </w:pPr>
            <w:r>
              <w:t xml:space="preserve">MC/JB: </w:t>
            </w:r>
            <w:r w:rsidRPr="44F57F84">
              <w:rPr>
                <w:b/>
                <w:bCs/>
              </w:rPr>
              <w:t>add to agenda for Sept. Meeting. - add students back to nomination process.</w:t>
            </w:r>
            <w:r w:rsidR="782AE73A" w:rsidRPr="44F57F84">
              <w:rPr>
                <w:b/>
                <w:bCs/>
              </w:rPr>
              <w:t xml:space="preserve"> Also discuss how to break down the 2 DIA. </w:t>
            </w:r>
          </w:p>
          <w:p w14:paraId="2E59126B" w14:textId="35A9D91D" w:rsidR="00F85527" w:rsidRDefault="2EB2B3D9" w:rsidP="44F57F84">
            <w:pPr>
              <w:rPr>
                <w:b/>
                <w:bCs/>
              </w:rPr>
            </w:pPr>
            <w:r w:rsidRPr="44F57F84">
              <w:rPr>
                <w:b/>
                <w:bCs/>
              </w:rPr>
              <w:t xml:space="preserve">NOTE: review minutes from Jan/Feb/March (&amp; earlier) to refresh on intentions for DIA. </w:t>
            </w:r>
          </w:p>
          <w:p w14:paraId="123E3D63" w14:textId="484C244C" w:rsidR="00F85527" w:rsidRDefault="0FB6AD13" w:rsidP="00F85527">
            <w:r>
              <w:t>JB seconded.</w:t>
            </w:r>
          </w:p>
          <w:p w14:paraId="74A6C468" w14:textId="20AFB33E" w:rsidR="00F85527" w:rsidRDefault="0FB6AD13" w:rsidP="00F85527">
            <w:r>
              <w:t xml:space="preserve">Unanimous. </w:t>
            </w:r>
          </w:p>
        </w:tc>
      </w:tr>
      <w:tr w:rsidR="00F85527" w14:paraId="70DA481F" w14:textId="77777777" w:rsidTr="44F42E87">
        <w:trPr>
          <w:trHeight w:val="300"/>
        </w:trPr>
        <w:tc>
          <w:tcPr>
            <w:tcW w:w="2695" w:type="dxa"/>
          </w:tcPr>
          <w:p w14:paraId="3F5BCAE2" w14:textId="72DAF5B6" w:rsidR="00F85527" w:rsidRDefault="00F85527" w:rsidP="00F85527">
            <w:pPr>
              <w:pStyle w:val="ListParagraph"/>
              <w:numPr>
                <w:ilvl w:val="0"/>
                <w:numId w:val="15"/>
              </w:numPr>
            </w:pPr>
            <w:r>
              <w:t>Elaine Updates</w:t>
            </w:r>
          </w:p>
        </w:tc>
        <w:tc>
          <w:tcPr>
            <w:tcW w:w="6655" w:type="dxa"/>
          </w:tcPr>
          <w:p w14:paraId="78178441" w14:textId="77777777" w:rsidR="00F85527" w:rsidRDefault="00F85527" w:rsidP="00F85527">
            <w:r>
              <w:t>Be sure to read the monthly update email from Elaine to Faculty Council. Come prepared with any comments.</w:t>
            </w:r>
            <w:r w:rsidR="00482FDD">
              <w:t xml:space="preserve"> </w:t>
            </w:r>
          </w:p>
          <w:p w14:paraId="567840CD" w14:textId="77777777" w:rsidR="007450A8" w:rsidRDefault="138C44A8" w:rsidP="007450A8">
            <w:pPr>
              <w:pStyle w:val="ListParagraph"/>
              <w:numPr>
                <w:ilvl w:val="0"/>
                <w:numId w:val="47"/>
              </w:numPr>
            </w:pPr>
            <w:r>
              <w:t>Program Dismissal Procedure</w:t>
            </w:r>
          </w:p>
          <w:p w14:paraId="314FA1A1" w14:textId="32B60062" w:rsidR="29374273" w:rsidRDefault="29374273" w:rsidP="44F57F84">
            <w:pPr>
              <w:pStyle w:val="ListParagraph"/>
              <w:numPr>
                <w:ilvl w:val="1"/>
                <w:numId w:val="47"/>
              </w:numPr>
              <w:rPr>
                <w:b/>
                <w:bCs/>
              </w:rPr>
            </w:pPr>
            <w:r w:rsidRPr="44F57F84">
              <w:rPr>
                <w:b/>
                <w:bCs/>
              </w:rPr>
              <w:lastRenderedPageBreak/>
              <w:t xml:space="preserve">Need a timeframe set for this piece: </w:t>
            </w:r>
            <w:r w:rsidRPr="44F57F84">
              <w:rPr>
                <w:rFonts w:ascii="Arial" w:eastAsia="Arial" w:hAnsi="Arial" w:cs="Arial"/>
                <w:b/>
                <w:bCs/>
                <w:color w:val="000000" w:themeColor="text1"/>
              </w:rPr>
              <w:t>The Vice President of Instruction will convene a three-member Appeals Committee to include the Vice President of Instruction, Vice President of Student Services and a third appointed member from Instruction or Student Services.</w:t>
            </w:r>
          </w:p>
          <w:p w14:paraId="1000D589" w14:textId="20ED0A0B" w:rsidR="29374273" w:rsidRDefault="29374273" w:rsidP="44F57F84">
            <w:pPr>
              <w:pStyle w:val="ListParagraph"/>
              <w:numPr>
                <w:ilvl w:val="1"/>
                <w:numId w:val="47"/>
              </w:numPr>
              <w:rPr>
                <w:b/>
                <w:bCs/>
              </w:rPr>
            </w:pPr>
            <w:r w:rsidRPr="44F57F84">
              <w:rPr>
                <w:rFonts w:ascii="Arial" w:eastAsia="Arial" w:hAnsi="Arial" w:cs="Arial"/>
                <w:b/>
                <w:bCs/>
                <w:color w:val="000000" w:themeColor="text1"/>
              </w:rPr>
              <w:t>Suspended – does the student continue to attend during appeal process? If appeal is successful, how do they make up work?</w:t>
            </w:r>
          </w:p>
          <w:p w14:paraId="23A39207" w14:textId="4D2E1F24" w:rsidR="3AD1EB0D" w:rsidRDefault="3AD1EB0D" w:rsidP="44F57F84">
            <w:pPr>
              <w:pStyle w:val="ListParagraph"/>
              <w:numPr>
                <w:ilvl w:val="1"/>
                <w:numId w:val="47"/>
              </w:numPr>
              <w:rPr>
                <w:b/>
                <w:bCs/>
              </w:rPr>
            </w:pPr>
            <w:r w:rsidRPr="44F57F84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Does this supersede existing program-specific dismissal procedures? May need clarified. </w:t>
            </w:r>
          </w:p>
          <w:p w14:paraId="2FDF8520" w14:textId="039BF6E0" w:rsidR="47D50CFE" w:rsidRDefault="47D50CFE" w:rsidP="44F57F84">
            <w:pPr>
              <w:pStyle w:val="ListParagraph"/>
              <w:numPr>
                <w:ilvl w:val="1"/>
                <w:numId w:val="47"/>
              </w:numPr>
              <w:rPr>
                <w:b/>
                <w:bCs/>
              </w:rPr>
            </w:pPr>
            <w:r w:rsidRPr="44F57F84">
              <w:rPr>
                <w:rFonts w:ascii="Arial" w:eastAsia="Arial" w:hAnsi="Arial" w:cs="Arial"/>
                <w:b/>
                <w:bCs/>
                <w:color w:val="000000" w:themeColor="text1"/>
              </w:rPr>
              <w:t>How is a program defined in this procedure?</w:t>
            </w:r>
          </w:p>
          <w:p w14:paraId="720E4C6D" w14:textId="2B974C26" w:rsidR="47D50CFE" w:rsidRDefault="47D50CFE" w:rsidP="44F57F84">
            <w:pPr>
              <w:pStyle w:val="ListParagraph"/>
              <w:numPr>
                <w:ilvl w:val="1"/>
                <w:numId w:val="47"/>
              </w:numPr>
              <w:rPr>
                <w:b/>
                <w:bCs/>
              </w:rPr>
            </w:pPr>
            <w:r w:rsidRPr="44F57F84">
              <w:rPr>
                <w:rFonts w:ascii="Arial" w:eastAsia="Arial" w:hAnsi="Arial" w:cs="Arial"/>
                <w:b/>
                <w:bCs/>
                <w:color w:val="000000" w:themeColor="text1"/>
              </w:rPr>
              <w:t>AA vs AS – are these programs?</w:t>
            </w:r>
          </w:p>
          <w:p w14:paraId="46FEB762" w14:textId="2B7B5033" w:rsidR="44F57F84" w:rsidRDefault="44F57F84" w:rsidP="44F57F84">
            <w:pPr>
              <w:pStyle w:val="ListParagraph"/>
              <w:ind w:left="1120"/>
            </w:pPr>
          </w:p>
          <w:p w14:paraId="65C77A22" w14:textId="20F113DE" w:rsidR="00A957A4" w:rsidRDefault="23BCD1EE" w:rsidP="007450A8">
            <w:pPr>
              <w:pStyle w:val="ListParagraph"/>
              <w:numPr>
                <w:ilvl w:val="0"/>
                <w:numId w:val="47"/>
              </w:numPr>
            </w:pPr>
            <w:r>
              <w:t>ADA Compliance (see attachment in #4.)</w:t>
            </w:r>
          </w:p>
        </w:tc>
      </w:tr>
      <w:tr w:rsidR="00F85527" w:rsidRPr="005532BE" w14:paraId="2267575E" w14:textId="77777777" w:rsidTr="44F42E87">
        <w:tc>
          <w:tcPr>
            <w:tcW w:w="2695" w:type="dxa"/>
          </w:tcPr>
          <w:p w14:paraId="37CB932D" w14:textId="26B6D63B" w:rsidR="00F85527" w:rsidRDefault="00F85527" w:rsidP="00F85527">
            <w:pPr>
              <w:pStyle w:val="ListParagraph"/>
              <w:numPr>
                <w:ilvl w:val="0"/>
                <w:numId w:val="15"/>
              </w:numPr>
            </w:pPr>
            <w:r>
              <w:lastRenderedPageBreak/>
              <w:t>Faculty One-Stop Page</w:t>
            </w:r>
          </w:p>
        </w:tc>
        <w:tc>
          <w:tcPr>
            <w:tcW w:w="6655" w:type="dxa"/>
          </w:tcPr>
          <w:p w14:paraId="68F1ADBE" w14:textId="77777777" w:rsidR="00F85527" w:rsidRDefault="00F85527" w:rsidP="00F85527">
            <w:r>
              <w:t xml:space="preserve">Need a volunteer willing to work with Communications to develop a webpage that contains the main resources faculty need. </w:t>
            </w:r>
          </w:p>
          <w:p w14:paraId="55C7BB4D" w14:textId="6FFBDAD0" w:rsidR="00F85527" w:rsidRPr="00544FB9" w:rsidRDefault="3A8810BF" w:rsidP="00F85527">
            <w:r>
              <w:t>I.E.: Early Warning Form</w:t>
            </w:r>
            <w:r w:rsidR="31050A3E">
              <w:t xml:space="preserve"> (now called Student Alert)</w:t>
            </w:r>
            <w:r>
              <w:t xml:space="preserve">. Academic Integrity Violation Reporting Form. Link to Academic Calendars. </w:t>
            </w:r>
            <w:r w:rsidR="00F85527">
              <w:br/>
            </w:r>
            <w:proofErr w:type="gramStart"/>
            <w:r>
              <w:t>Also</w:t>
            </w:r>
            <w:proofErr w:type="gramEnd"/>
            <w:r>
              <w:t xml:space="preserve"> a great opportunity for Faculty Council awareness – we could post our headshots, contact info, and what area(s) we represent. </w:t>
            </w:r>
          </w:p>
          <w:p w14:paraId="30F28774" w14:textId="5A28E23F" w:rsidR="00F85527" w:rsidRPr="00544FB9" w:rsidRDefault="547F8C2A" w:rsidP="00F85527">
            <w:r>
              <w:t xml:space="preserve">Email a list within faculty council or shared document. Share with </w:t>
            </w:r>
            <w:proofErr w:type="gramStart"/>
            <w:r>
              <w:t>other</w:t>
            </w:r>
            <w:proofErr w:type="gramEnd"/>
            <w:r>
              <w:t xml:space="preserve"> faculty. What’s hard to find? Ask faculty to add to list. </w:t>
            </w:r>
          </w:p>
          <w:p w14:paraId="53BD0669" w14:textId="5263ECD9" w:rsidR="00F85527" w:rsidRPr="00544FB9" w:rsidRDefault="2F157CD0" w:rsidP="115AF411">
            <w:pPr>
              <w:rPr>
                <w:b/>
                <w:bCs/>
              </w:rPr>
            </w:pPr>
            <w:r w:rsidRPr="115AF411">
              <w:rPr>
                <w:b/>
                <w:bCs/>
              </w:rPr>
              <w:t xml:space="preserve">BRANDON will take this on tentatively. </w:t>
            </w:r>
          </w:p>
          <w:p w14:paraId="3573340B" w14:textId="7714DA5A" w:rsidR="00F85527" w:rsidRPr="00544FB9" w:rsidRDefault="326E5612" w:rsidP="115AF411">
            <w:pPr>
              <w:rPr>
                <w:b/>
                <w:bCs/>
              </w:rPr>
            </w:pPr>
            <w:r w:rsidRPr="115AF411">
              <w:rPr>
                <w:b/>
                <w:bCs/>
              </w:rPr>
              <w:t xml:space="preserve">Schedule of classes – to get to a course search. </w:t>
            </w:r>
          </w:p>
          <w:p w14:paraId="769B48F2" w14:textId="4A05369D" w:rsidR="00F85527" w:rsidRPr="00544FB9" w:rsidRDefault="1917467F" w:rsidP="115AF411">
            <w:pPr>
              <w:rPr>
                <w:b/>
                <w:bCs/>
              </w:rPr>
            </w:pPr>
            <w:proofErr w:type="spellStart"/>
            <w:r w:rsidRPr="115AF411">
              <w:rPr>
                <w:b/>
                <w:bCs/>
              </w:rPr>
              <w:t>CourseLeaf</w:t>
            </w:r>
            <w:proofErr w:type="spellEnd"/>
            <w:r w:rsidRPr="115AF411">
              <w:rPr>
                <w:b/>
                <w:bCs/>
              </w:rPr>
              <w:t xml:space="preserve"> (AGAIN!)</w:t>
            </w:r>
            <w:r w:rsidR="6DECFD53" w:rsidRPr="115AF411">
              <w:rPr>
                <w:b/>
                <w:bCs/>
              </w:rPr>
              <w:t xml:space="preserve"> </w:t>
            </w:r>
            <w:proofErr w:type="spellStart"/>
            <w:r w:rsidR="6DECFD53" w:rsidRPr="115AF411">
              <w:rPr>
                <w:b/>
                <w:bCs/>
              </w:rPr>
              <w:t>PowerBI</w:t>
            </w:r>
            <w:proofErr w:type="spellEnd"/>
            <w:r w:rsidR="6DECFD53" w:rsidRPr="115AF411">
              <w:rPr>
                <w:b/>
                <w:bCs/>
              </w:rPr>
              <w:t xml:space="preserve"> is clunky. </w:t>
            </w:r>
            <w:r w:rsidR="755FDA0B" w:rsidRPr="115AF411">
              <w:rPr>
                <w:b/>
                <w:bCs/>
              </w:rPr>
              <w:t xml:space="preserve">Use scheduling matrix. Link to that page. </w:t>
            </w:r>
          </w:p>
          <w:p w14:paraId="199DB170" w14:textId="215E71CD" w:rsidR="00F85527" w:rsidRPr="00544FB9" w:rsidRDefault="1917467F" w:rsidP="00F85527">
            <w:r>
              <w:t xml:space="preserve">Certify Rosters &amp; Final Grade – should be easier to find. </w:t>
            </w:r>
          </w:p>
          <w:p w14:paraId="1B6C41A9" w14:textId="206F4C4E" w:rsidR="00F85527" w:rsidRPr="00544FB9" w:rsidRDefault="271FFAF8" w:rsidP="00F85527">
            <w:r>
              <w:t xml:space="preserve">Maybe solved with faculty </w:t>
            </w:r>
            <w:proofErr w:type="spellStart"/>
            <w:r>
              <w:t>self service</w:t>
            </w:r>
            <w:proofErr w:type="spellEnd"/>
            <w:r>
              <w:t>/dashboard card, or add our links to that dashboard.</w:t>
            </w:r>
          </w:p>
          <w:p w14:paraId="19877BE2" w14:textId="47BFDE01" w:rsidR="00F85527" w:rsidRPr="00544FB9" w:rsidRDefault="00F85527" w:rsidP="00F85527"/>
          <w:p w14:paraId="17DA07BB" w14:textId="2926517C" w:rsidR="00F85527" w:rsidRPr="00544FB9" w:rsidRDefault="00F85527" w:rsidP="00F85527"/>
        </w:tc>
      </w:tr>
      <w:tr w:rsidR="00F85527" w:rsidRPr="005532BE" w14:paraId="6C3B000C" w14:textId="77777777" w:rsidTr="44F42E87">
        <w:tc>
          <w:tcPr>
            <w:tcW w:w="2695" w:type="dxa"/>
          </w:tcPr>
          <w:p w14:paraId="09F39DBF" w14:textId="09C8C557" w:rsidR="00F85527" w:rsidRDefault="00AC421C" w:rsidP="00F85527">
            <w:pPr>
              <w:pStyle w:val="ListParagraph"/>
              <w:numPr>
                <w:ilvl w:val="0"/>
                <w:numId w:val="15"/>
              </w:numPr>
            </w:pPr>
            <w:hyperlink r:id="rId12" w:history="1">
              <w:r w:rsidR="00F85527" w:rsidRPr="00D25A93">
                <w:rPr>
                  <w:rStyle w:val="Hyperlink"/>
                </w:rPr>
                <w:t>Progress on Goals</w:t>
              </w:r>
            </w:hyperlink>
          </w:p>
        </w:tc>
        <w:tc>
          <w:tcPr>
            <w:tcW w:w="6655" w:type="dxa"/>
          </w:tcPr>
          <w:p w14:paraId="46359423" w14:textId="4D534223" w:rsidR="00F85527" w:rsidRDefault="00F85527" w:rsidP="00F85527">
            <w:r>
              <w:t xml:space="preserve">If you have the capacity to “own” one of these goals and take it on, I would encourage you to step up and recruit some helpers! Will give you </w:t>
            </w:r>
            <w:r w:rsidRPr="00217600">
              <w:rPr>
                <w:i/>
                <w:iCs/>
              </w:rPr>
              <w:t>all</w:t>
            </w:r>
            <w:r>
              <w:t xml:space="preserve"> the credit when opportunities arise. </w:t>
            </w:r>
          </w:p>
          <w:p w14:paraId="016DB56B" w14:textId="77777777" w:rsidR="00F85527" w:rsidRDefault="00F85527" w:rsidP="00F85527">
            <w:pPr>
              <w:pStyle w:val="ListParagraph"/>
              <w:numPr>
                <w:ilvl w:val="0"/>
                <w:numId w:val="46"/>
              </w:numPr>
            </w:pPr>
            <w:r>
              <w:t>Communicating to faculty (</w:t>
            </w:r>
            <w:proofErr w:type="spellStart"/>
            <w:r>
              <w:t>en</w:t>
            </w:r>
            <w:proofErr w:type="spellEnd"/>
            <w:r>
              <w:t xml:space="preserve"> masse and one-on-one). </w:t>
            </w:r>
          </w:p>
          <w:p w14:paraId="4E63B524" w14:textId="77777777" w:rsidR="00F85527" w:rsidRDefault="00F85527" w:rsidP="00F85527">
            <w:pPr>
              <w:pStyle w:val="ListParagraph"/>
              <w:numPr>
                <w:ilvl w:val="1"/>
                <w:numId w:val="46"/>
              </w:numPr>
            </w:pPr>
            <w:r>
              <w:t xml:space="preserve">Develop a </w:t>
            </w:r>
            <w:proofErr w:type="gramStart"/>
            <w:r>
              <w:t>plan/assignments</w:t>
            </w:r>
            <w:proofErr w:type="gramEnd"/>
            <w:r>
              <w:t>.</w:t>
            </w:r>
          </w:p>
          <w:p w14:paraId="22FCB989" w14:textId="7BC57FD1" w:rsidR="15778D5F" w:rsidRDefault="15778D5F" w:rsidP="115AF411">
            <w:pPr>
              <w:pStyle w:val="ListParagraph"/>
              <w:numPr>
                <w:ilvl w:val="2"/>
                <w:numId w:val="46"/>
              </w:numPr>
            </w:pPr>
            <w:r>
              <w:t xml:space="preserve">Brandon &amp; Christian </w:t>
            </w:r>
          </w:p>
          <w:p w14:paraId="44BDD29D" w14:textId="3CC63CBB" w:rsidR="6D2C9DA2" w:rsidRDefault="6D2C9DA2" w:rsidP="44F42E87">
            <w:pPr>
              <w:pStyle w:val="ListParagraph"/>
              <w:numPr>
                <w:ilvl w:val="2"/>
                <w:numId w:val="46"/>
              </w:numPr>
            </w:pPr>
            <w:r>
              <w:t xml:space="preserve">EC – course assessment – get assignments to reach out to individual. </w:t>
            </w:r>
          </w:p>
          <w:p w14:paraId="1ABDDD66" w14:textId="1EC22367" w:rsidR="44F42E87" w:rsidRDefault="44F42E87" w:rsidP="44F42E87">
            <w:pPr>
              <w:pStyle w:val="ListParagraph"/>
              <w:numPr>
                <w:ilvl w:val="2"/>
                <w:numId w:val="46"/>
              </w:numPr>
            </w:pPr>
          </w:p>
          <w:p w14:paraId="3505ED35" w14:textId="78EE08D7" w:rsidR="00F85527" w:rsidRDefault="00F85527" w:rsidP="00F85527">
            <w:pPr>
              <w:pStyle w:val="ListParagraph"/>
              <w:numPr>
                <w:ilvl w:val="0"/>
                <w:numId w:val="46"/>
              </w:numPr>
            </w:pPr>
            <w:r>
              <w:t>Strategic Plan Communication (Brandon &amp; Matt)</w:t>
            </w:r>
            <w:r w:rsidR="6B9B80A1">
              <w:t xml:space="preserve"> </w:t>
            </w:r>
          </w:p>
          <w:p w14:paraId="2DD75505" w14:textId="4D398146" w:rsidR="00F85527" w:rsidRDefault="00F85527" w:rsidP="00F85527">
            <w:pPr>
              <w:pStyle w:val="ListParagraph"/>
              <w:numPr>
                <w:ilvl w:val="0"/>
                <w:numId w:val="46"/>
              </w:numPr>
            </w:pPr>
            <w:r>
              <w:t xml:space="preserve">Professional Development Opportunity Specific to Retention at Barton. </w:t>
            </w:r>
            <w:r>
              <w:br/>
            </w:r>
            <w:r w:rsidR="72E91792">
              <w:t>JM &amp; JB volunteered</w:t>
            </w:r>
          </w:p>
          <w:p w14:paraId="25052643" w14:textId="77777777" w:rsidR="00F85527" w:rsidRDefault="00F85527" w:rsidP="00F85527">
            <w:pPr>
              <w:pStyle w:val="ListParagraph"/>
              <w:numPr>
                <w:ilvl w:val="1"/>
                <w:numId w:val="46"/>
              </w:numPr>
            </w:pPr>
            <w:r>
              <w:t xml:space="preserve">Research tactics/strategies others have used and adapt to Barton. </w:t>
            </w:r>
          </w:p>
          <w:p w14:paraId="61F76DC5" w14:textId="137834CE" w:rsidR="00F85527" w:rsidRDefault="00F85527" w:rsidP="00F85527">
            <w:pPr>
              <w:pStyle w:val="ListParagraph"/>
              <w:numPr>
                <w:ilvl w:val="1"/>
                <w:numId w:val="46"/>
              </w:numPr>
            </w:pPr>
            <w:r>
              <w:lastRenderedPageBreak/>
              <w:t xml:space="preserve">Develop a presentation/session to share findings and maybe encouraging some group brainstorming. </w:t>
            </w:r>
          </w:p>
        </w:tc>
      </w:tr>
      <w:tr w:rsidR="00F85527" w:rsidRPr="005532BE" w14:paraId="7077943B" w14:textId="77777777" w:rsidTr="44F42E87">
        <w:tc>
          <w:tcPr>
            <w:tcW w:w="2695" w:type="dxa"/>
          </w:tcPr>
          <w:p w14:paraId="04E8DAA5" w14:textId="1D351033" w:rsidR="00F85527" w:rsidRDefault="00F85527" w:rsidP="00F85527">
            <w:r>
              <w:lastRenderedPageBreak/>
              <w:t>Information Only</w:t>
            </w:r>
          </w:p>
        </w:tc>
        <w:tc>
          <w:tcPr>
            <w:tcW w:w="6655" w:type="dxa"/>
          </w:tcPr>
          <w:p w14:paraId="0A64A630" w14:textId="6AF0F86D" w:rsidR="00F85527" w:rsidRPr="00544FB9" w:rsidRDefault="5E798BA7" w:rsidP="00F85527">
            <w:r>
              <w:t>JB moved. EF seconded.</w:t>
            </w:r>
          </w:p>
          <w:p w14:paraId="7418A4CF" w14:textId="67C063A0" w:rsidR="00F85527" w:rsidRPr="00544FB9" w:rsidRDefault="5E798BA7" w:rsidP="00F85527">
            <w:r>
              <w:t xml:space="preserve">Unanimous. </w:t>
            </w:r>
          </w:p>
        </w:tc>
      </w:tr>
    </w:tbl>
    <w:p w14:paraId="0D111393" w14:textId="1CB62CB4" w:rsidR="00BA7B8D" w:rsidRDefault="00BA7B8D" w:rsidP="00F74BEC">
      <w:pPr>
        <w:jc w:val="center"/>
        <w:rPr>
          <w:rFonts w:cstheme="minorHAnsi"/>
        </w:rPr>
      </w:pPr>
      <w:r>
        <w:rPr>
          <w:rFonts w:cstheme="minorHAnsi"/>
        </w:rPr>
        <w:t>Elections Google Form:</w:t>
      </w:r>
    </w:p>
    <w:p w14:paraId="1476FEB0" w14:textId="4D889D8D" w:rsidR="00BA7B8D" w:rsidRPr="004C55CE" w:rsidRDefault="00BA7B8D" w:rsidP="00F74BEC">
      <w:pPr>
        <w:jc w:val="center"/>
        <w:rPr>
          <w:rFonts w:cstheme="minorHAnsi"/>
        </w:rPr>
      </w:pPr>
      <w:r w:rsidRPr="00BA7B8D">
        <w:rPr>
          <w:rFonts w:cstheme="minorHAnsi"/>
          <w:noProof/>
        </w:rPr>
        <w:drawing>
          <wp:inline distT="0" distB="0" distL="0" distR="0" wp14:anchorId="0F1E9608" wp14:editId="1521D22C">
            <wp:extent cx="3111500" cy="3111500"/>
            <wp:effectExtent l="0" t="0" r="0" b="0"/>
            <wp:docPr id="1723703328" name="Picture 1" descr="A qr code with a dinosau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703328" name="Picture 1" descr="A qr code with a dinosau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115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A7B8D" w:rsidRPr="004C55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F3A45"/>
    <w:multiLevelType w:val="hybridMultilevel"/>
    <w:tmpl w:val="D5BC37DE"/>
    <w:lvl w:ilvl="0" w:tplc="C0FC2F3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47A6D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423B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4EE1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6A96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66D1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EA64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7E40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9A5D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97340"/>
    <w:multiLevelType w:val="hybridMultilevel"/>
    <w:tmpl w:val="0A7A3388"/>
    <w:lvl w:ilvl="0" w:tplc="0728E446">
      <w:start w:val="3"/>
      <w:numFmt w:val="bullet"/>
      <w:lvlText w:val="-"/>
      <w:lvlJc w:val="left"/>
      <w:pPr>
        <w:ind w:left="40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2" w15:restartNumberingAfterBreak="0">
    <w:nsid w:val="0DBC0848"/>
    <w:multiLevelType w:val="hybridMultilevel"/>
    <w:tmpl w:val="B602D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9C6C72"/>
    <w:multiLevelType w:val="hybridMultilevel"/>
    <w:tmpl w:val="27540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AE0848"/>
    <w:multiLevelType w:val="multilevel"/>
    <w:tmpl w:val="DBFAA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0C148F6"/>
    <w:multiLevelType w:val="hybridMultilevel"/>
    <w:tmpl w:val="78887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D70DBB"/>
    <w:multiLevelType w:val="hybridMultilevel"/>
    <w:tmpl w:val="F1B42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811BED"/>
    <w:multiLevelType w:val="hybridMultilevel"/>
    <w:tmpl w:val="C6F66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E612E5"/>
    <w:multiLevelType w:val="hybridMultilevel"/>
    <w:tmpl w:val="F7FE8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505CDE"/>
    <w:multiLevelType w:val="hybridMultilevel"/>
    <w:tmpl w:val="FE2C6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C85557"/>
    <w:multiLevelType w:val="multilevel"/>
    <w:tmpl w:val="7FA43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404D81"/>
    <w:multiLevelType w:val="multilevel"/>
    <w:tmpl w:val="362A443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C4971E7"/>
    <w:multiLevelType w:val="hybridMultilevel"/>
    <w:tmpl w:val="95E624EE"/>
    <w:lvl w:ilvl="0" w:tplc="4836A10C">
      <w:start w:val="1"/>
      <w:numFmt w:val="decimal"/>
      <w:lvlText w:val="%1."/>
      <w:lvlJc w:val="left"/>
      <w:pPr>
        <w:ind w:left="1080" w:hanging="360"/>
      </w:pPr>
    </w:lvl>
    <w:lvl w:ilvl="1" w:tplc="CE924A36">
      <w:start w:val="1"/>
      <w:numFmt w:val="lowerLetter"/>
      <w:lvlText w:val="%2."/>
      <w:lvlJc w:val="left"/>
      <w:pPr>
        <w:ind w:left="1800" w:hanging="360"/>
      </w:pPr>
    </w:lvl>
    <w:lvl w:ilvl="2" w:tplc="53704E3A">
      <w:start w:val="1"/>
      <w:numFmt w:val="lowerRoman"/>
      <w:lvlText w:val="%3."/>
      <w:lvlJc w:val="right"/>
      <w:pPr>
        <w:ind w:left="2520" w:hanging="180"/>
      </w:pPr>
    </w:lvl>
    <w:lvl w:ilvl="3" w:tplc="697AF8E8">
      <w:start w:val="1"/>
      <w:numFmt w:val="decimal"/>
      <w:lvlText w:val="%4."/>
      <w:lvlJc w:val="left"/>
      <w:pPr>
        <w:ind w:left="3240" w:hanging="360"/>
      </w:pPr>
    </w:lvl>
    <w:lvl w:ilvl="4" w:tplc="8142591C">
      <w:start w:val="1"/>
      <w:numFmt w:val="lowerLetter"/>
      <w:lvlText w:val="%5."/>
      <w:lvlJc w:val="left"/>
      <w:pPr>
        <w:ind w:left="3960" w:hanging="360"/>
      </w:pPr>
    </w:lvl>
    <w:lvl w:ilvl="5" w:tplc="F38E1944">
      <w:start w:val="1"/>
      <w:numFmt w:val="lowerRoman"/>
      <w:lvlText w:val="%6."/>
      <w:lvlJc w:val="right"/>
      <w:pPr>
        <w:ind w:left="4680" w:hanging="180"/>
      </w:pPr>
    </w:lvl>
    <w:lvl w:ilvl="6" w:tplc="AB58DEB2">
      <w:start w:val="1"/>
      <w:numFmt w:val="decimal"/>
      <w:lvlText w:val="%7."/>
      <w:lvlJc w:val="left"/>
      <w:pPr>
        <w:ind w:left="5400" w:hanging="360"/>
      </w:pPr>
    </w:lvl>
    <w:lvl w:ilvl="7" w:tplc="0882BF5E">
      <w:start w:val="1"/>
      <w:numFmt w:val="lowerLetter"/>
      <w:lvlText w:val="%8."/>
      <w:lvlJc w:val="left"/>
      <w:pPr>
        <w:ind w:left="6120" w:hanging="360"/>
      </w:pPr>
    </w:lvl>
    <w:lvl w:ilvl="8" w:tplc="22F091F6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2EF2A1D"/>
    <w:multiLevelType w:val="hybridMultilevel"/>
    <w:tmpl w:val="C220B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CE17B2"/>
    <w:multiLevelType w:val="hybridMultilevel"/>
    <w:tmpl w:val="5A8AC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A877FB"/>
    <w:multiLevelType w:val="hybridMultilevel"/>
    <w:tmpl w:val="2A7E737E"/>
    <w:lvl w:ilvl="0" w:tplc="21B46B7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994D1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C6E4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7865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5086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6653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6A1D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4E7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5E92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2AA319"/>
    <w:multiLevelType w:val="hybridMultilevel"/>
    <w:tmpl w:val="7E4A7AB4"/>
    <w:lvl w:ilvl="0" w:tplc="EBA6C4E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B6EE7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10B2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3465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2A87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E8B1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CAA4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7281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5AA5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A112D"/>
    <w:multiLevelType w:val="hybridMultilevel"/>
    <w:tmpl w:val="558C6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1B765B"/>
    <w:multiLevelType w:val="hybridMultilevel"/>
    <w:tmpl w:val="86B08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C06461"/>
    <w:multiLevelType w:val="hybridMultilevel"/>
    <w:tmpl w:val="BE065CD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BC82F95"/>
    <w:multiLevelType w:val="multilevel"/>
    <w:tmpl w:val="38A8D4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C05FBFA"/>
    <w:multiLevelType w:val="hybridMultilevel"/>
    <w:tmpl w:val="70CCAC74"/>
    <w:lvl w:ilvl="0" w:tplc="5A32878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02C98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60FB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C659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4668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3004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AA9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A6FC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C25B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A01741"/>
    <w:multiLevelType w:val="hybridMultilevel"/>
    <w:tmpl w:val="AB66EA46"/>
    <w:lvl w:ilvl="0" w:tplc="C0E2454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6868C1"/>
    <w:multiLevelType w:val="hybridMultilevel"/>
    <w:tmpl w:val="B7ACD66A"/>
    <w:lvl w:ilvl="0" w:tplc="4D7CEEE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F6266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8E02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70BB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A451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4A70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B824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0602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5C78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406A69"/>
    <w:multiLevelType w:val="hybridMultilevel"/>
    <w:tmpl w:val="B0A41E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1F59F1"/>
    <w:multiLevelType w:val="hybridMultilevel"/>
    <w:tmpl w:val="97728C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6E96043"/>
    <w:multiLevelType w:val="hybridMultilevel"/>
    <w:tmpl w:val="2A960B64"/>
    <w:lvl w:ilvl="0" w:tplc="4142033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BEE6B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DAA2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6A0F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B818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D2D1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74EA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F071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5A81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3D5BF4"/>
    <w:multiLevelType w:val="hybridMultilevel"/>
    <w:tmpl w:val="B8484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5D3619"/>
    <w:multiLevelType w:val="hybridMultilevel"/>
    <w:tmpl w:val="48160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A36570"/>
    <w:multiLevelType w:val="hybridMultilevel"/>
    <w:tmpl w:val="A21EC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F365A0"/>
    <w:multiLevelType w:val="hybridMultilevel"/>
    <w:tmpl w:val="63C884B4"/>
    <w:lvl w:ilvl="0" w:tplc="85C086E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F769C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88DC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A00A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D08A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A6FB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D468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F87A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96B6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7E32BC"/>
    <w:multiLevelType w:val="multilevel"/>
    <w:tmpl w:val="2F508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87B2CC9"/>
    <w:multiLevelType w:val="hybridMultilevel"/>
    <w:tmpl w:val="E2CEB6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BA1BD4"/>
    <w:multiLevelType w:val="multilevel"/>
    <w:tmpl w:val="B204C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9956248"/>
    <w:multiLevelType w:val="hybridMultilevel"/>
    <w:tmpl w:val="68BA2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8F5DEA"/>
    <w:multiLevelType w:val="hybridMultilevel"/>
    <w:tmpl w:val="3D7E5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505D25"/>
    <w:multiLevelType w:val="hybridMultilevel"/>
    <w:tmpl w:val="7092EF04"/>
    <w:lvl w:ilvl="0" w:tplc="0AF01EA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D3854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64DC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6CDD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B248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EE40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A85E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3AF9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A248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FDBF46"/>
    <w:multiLevelType w:val="hybridMultilevel"/>
    <w:tmpl w:val="3E7212C6"/>
    <w:lvl w:ilvl="0" w:tplc="B39E251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64E2C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32E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8EC9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00CD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2A74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9ECD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8E10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68E8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9BAEB1"/>
    <w:multiLevelType w:val="hybridMultilevel"/>
    <w:tmpl w:val="F518210C"/>
    <w:lvl w:ilvl="0" w:tplc="5212F26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F8034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5CD7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480D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6C2C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7E7A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C0CC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5650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A256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CD06E8"/>
    <w:multiLevelType w:val="hybridMultilevel"/>
    <w:tmpl w:val="6F6E70EE"/>
    <w:lvl w:ilvl="0" w:tplc="F104EC7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CE098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E82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0CAE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D484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C065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9A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7E6E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4262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A72848"/>
    <w:multiLevelType w:val="hybridMultilevel"/>
    <w:tmpl w:val="52A4D3F2"/>
    <w:lvl w:ilvl="0" w:tplc="8E388FD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ADC0E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DE59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2C3D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6693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58D0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344B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1EE1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D8EC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C75A0B"/>
    <w:multiLevelType w:val="hybridMultilevel"/>
    <w:tmpl w:val="E1A62EDC"/>
    <w:lvl w:ilvl="0" w:tplc="3D10E07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45422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62D3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2449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A6D5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8A00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244C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761C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5015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766798"/>
    <w:multiLevelType w:val="hybridMultilevel"/>
    <w:tmpl w:val="74208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0E32AE"/>
    <w:multiLevelType w:val="hybridMultilevel"/>
    <w:tmpl w:val="01AEB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E825D9"/>
    <w:multiLevelType w:val="hybridMultilevel"/>
    <w:tmpl w:val="78720CDA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5" w15:restartNumberingAfterBreak="0">
    <w:nsid w:val="7EC401D6"/>
    <w:multiLevelType w:val="hybridMultilevel"/>
    <w:tmpl w:val="4DF41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6"/>
  </w:num>
  <w:num w:numId="3">
    <w:abstractNumId w:val="16"/>
  </w:num>
  <w:num w:numId="4">
    <w:abstractNumId w:val="41"/>
  </w:num>
  <w:num w:numId="5">
    <w:abstractNumId w:val="23"/>
  </w:num>
  <w:num w:numId="6">
    <w:abstractNumId w:val="30"/>
  </w:num>
  <w:num w:numId="7">
    <w:abstractNumId w:val="21"/>
  </w:num>
  <w:num w:numId="8">
    <w:abstractNumId w:val="39"/>
  </w:num>
  <w:num w:numId="9">
    <w:abstractNumId w:val="15"/>
  </w:num>
  <w:num w:numId="10">
    <w:abstractNumId w:val="26"/>
  </w:num>
  <w:num w:numId="11">
    <w:abstractNumId w:val="37"/>
  </w:num>
  <w:num w:numId="12">
    <w:abstractNumId w:val="38"/>
  </w:num>
  <w:num w:numId="13">
    <w:abstractNumId w:val="40"/>
  </w:num>
  <w:num w:numId="14">
    <w:abstractNumId w:val="0"/>
  </w:num>
  <w:num w:numId="15">
    <w:abstractNumId w:val="19"/>
  </w:num>
  <w:num w:numId="16">
    <w:abstractNumId w:val="42"/>
  </w:num>
  <w:num w:numId="17">
    <w:abstractNumId w:val="25"/>
  </w:num>
  <w:num w:numId="18">
    <w:abstractNumId w:val="14"/>
  </w:num>
  <w:num w:numId="19">
    <w:abstractNumId w:val="6"/>
  </w:num>
  <w:num w:numId="20">
    <w:abstractNumId w:val="17"/>
  </w:num>
  <w:num w:numId="21">
    <w:abstractNumId w:val="7"/>
  </w:num>
  <w:num w:numId="22">
    <w:abstractNumId w:val="27"/>
  </w:num>
  <w:num w:numId="23">
    <w:abstractNumId w:val="9"/>
  </w:num>
  <w:num w:numId="24">
    <w:abstractNumId w:val="10"/>
  </w:num>
  <w:num w:numId="25">
    <w:abstractNumId w:val="10"/>
  </w:num>
  <w:num w:numId="26">
    <w:abstractNumId w:val="29"/>
  </w:num>
  <w:num w:numId="27">
    <w:abstractNumId w:val="44"/>
  </w:num>
  <w:num w:numId="28">
    <w:abstractNumId w:val="18"/>
  </w:num>
  <w:num w:numId="29">
    <w:abstractNumId w:val="43"/>
  </w:num>
  <w:num w:numId="30">
    <w:abstractNumId w:val="5"/>
  </w:num>
  <w:num w:numId="31">
    <w:abstractNumId w:val="2"/>
  </w:num>
  <w:num w:numId="32">
    <w:abstractNumId w:val="34"/>
  </w:num>
  <w:num w:numId="33">
    <w:abstractNumId w:val="3"/>
  </w:num>
  <w:num w:numId="34">
    <w:abstractNumId w:val="31"/>
  </w:num>
  <w:num w:numId="35">
    <w:abstractNumId w:val="4"/>
  </w:num>
  <w:num w:numId="36">
    <w:abstractNumId w:val="28"/>
  </w:num>
  <w:num w:numId="37">
    <w:abstractNumId w:val="33"/>
  </w:num>
  <w:num w:numId="38">
    <w:abstractNumId w:val="22"/>
  </w:num>
  <w:num w:numId="39">
    <w:abstractNumId w:val="13"/>
  </w:num>
  <w:num w:numId="40">
    <w:abstractNumId w:val="35"/>
  </w:num>
  <w:num w:numId="41">
    <w:abstractNumId w:val="8"/>
  </w:num>
  <w:num w:numId="42">
    <w:abstractNumId w:val="45"/>
  </w:num>
  <w:num w:numId="43">
    <w:abstractNumId w:val="20"/>
  </w:num>
  <w:num w:numId="44">
    <w:abstractNumId w:val="11"/>
  </w:num>
  <w:num w:numId="45">
    <w:abstractNumId w:val="32"/>
  </w:num>
  <w:num w:numId="46">
    <w:abstractNumId w:val="24"/>
  </w:num>
  <w:num w:numId="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TEyNTOwMDU1NjBU0lEKTi0uzszPAykwNK0FANraNbwtAAAA"/>
  </w:docVars>
  <w:rsids>
    <w:rsidRoot w:val="00F74BEC"/>
    <w:rsid w:val="00000559"/>
    <w:rsid w:val="0000398E"/>
    <w:rsid w:val="000046F1"/>
    <w:rsid w:val="00006FAD"/>
    <w:rsid w:val="0001270C"/>
    <w:rsid w:val="0001382D"/>
    <w:rsid w:val="00017D41"/>
    <w:rsid w:val="00023050"/>
    <w:rsid w:val="00025F07"/>
    <w:rsid w:val="000269B3"/>
    <w:rsid w:val="00037F5B"/>
    <w:rsid w:val="000443A7"/>
    <w:rsid w:val="00045DCF"/>
    <w:rsid w:val="000504D4"/>
    <w:rsid w:val="000558BD"/>
    <w:rsid w:val="00056372"/>
    <w:rsid w:val="00056ABC"/>
    <w:rsid w:val="00057F3D"/>
    <w:rsid w:val="000610C5"/>
    <w:rsid w:val="00063650"/>
    <w:rsid w:val="00075056"/>
    <w:rsid w:val="00082A4A"/>
    <w:rsid w:val="000845B2"/>
    <w:rsid w:val="0009033D"/>
    <w:rsid w:val="00090825"/>
    <w:rsid w:val="00097F2A"/>
    <w:rsid w:val="000A1DDB"/>
    <w:rsid w:val="000B59A7"/>
    <w:rsid w:val="000B5B68"/>
    <w:rsid w:val="000B6577"/>
    <w:rsid w:val="000C4024"/>
    <w:rsid w:val="000C43AD"/>
    <w:rsid w:val="000E39DA"/>
    <w:rsid w:val="000F0B66"/>
    <w:rsid w:val="000F3058"/>
    <w:rsid w:val="000F3EFD"/>
    <w:rsid w:val="000F4051"/>
    <w:rsid w:val="000F7AF5"/>
    <w:rsid w:val="00100DEA"/>
    <w:rsid w:val="00102B5D"/>
    <w:rsid w:val="00105635"/>
    <w:rsid w:val="00116234"/>
    <w:rsid w:val="0012444E"/>
    <w:rsid w:val="0012562B"/>
    <w:rsid w:val="00157FEB"/>
    <w:rsid w:val="0016261D"/>
    <w:rsid w:val="0017272F"/>
    <w:rsid w:val="00172755"/>
    <w:rsid w:val="00173000"/>
    <w:rsid w:val="001828EC"/>
    <w:rsid w:val="00184579"/>
    <w:rsid w:val="001929C4"/>
    <w:rsid w:val="001935DC"/>
    <w:rsid w:val="00197D84"/>
    <w:rsid w:val="001A4D9E"/>
    <w:rsid w:val="001A564B"/>
    <w:rsid w:val="001A5F58"/>
    <w:rsid w:val="001B7FA1"/>
    <w:rsid w:val="001C412A"/>
    <w:rsid w:val="001C7545"/>
    <w:rsid w:val="001D28F8"/>
    <w:rsid w:val="001D407E"/>
    <w:rsid w:val="001F4259"/>
    <w:rsid w:val="00206C0B"/>
    <w:rsid w:val="002076C8"/>
    <w:rsid w:val="00217600"/>
    <w:rsid w:val="00217D44"/>
    <w:rsid w:val="00225E35"/>
    <w:rsid w:val="002272F4"/>
    <w:rsid w:val="002370D7"/>
    <w:rsid w:val="0024060C"/>
    <w:rsid w:val="002439C6"/>
    <w:rsid w:val="0025442C"/>
    <w:rsid w:val="00264EF7"/>
    <w:rsid w:val="00265BE3"/>
    <w:rsid w:val="00283A38"/>
    <w:rsid w:val="002A0222"/>
    <w:rsid w:val="002A7E16"/>
    <w:rsid w:val="002B0D8E"/>
    <w:rsid w:val="002C0DE4"/>
    <w:rsid w:val="002E25EF"/>
    <w:rsid w:val="002E3A38"/>
    <w:rsid w:val="002E58EF"/>
    <w:rsid w:val="002F0914"/>
    <w:rsid w:val="002F71EE"/>
    <w:rsid w:val="002F7A4A"/>
    <w:rsid w:val="0030051A"/>
    <w:rsid w:val="0030263F"/>
    <w:rsid w:val="00306968"/>
    <w:rsid w:val="0031179E"/>
    <w:rsid w:val="00313208"/>
    <w:rsid w:val="003218B3"/>
    <w:rsid w:val="00325888"/>
    <w:rsid w:val="003344D3"/>
    <w:rsid w:val="0034319B"/>
    <w:rsid w:val="00344518"/>
    <w:rsid w:val="00344EA6"/>
    <w:rsid w:val="003900D5"/>
    <w:rsid w:val="0039085D"/>
    <w:rsid w:val="00393BB8"/>
    <w:rsid w:val="00394729"/>
    <w:rsid w:val="003A0C11"/>
    <w:rsid w:val="003A7893"/>
    <w:rsid w:val="003B5F79"/>
    <w:rsid w:val="003C2031"/>
    <w:rsid w:val="003E6D91"/>
    <w:rsid w:val="003E799F"/>
    <w:rsid w:val="003F1CE0"/>
    <w:rsid w:val="00401DBD"/>
    <w:rsid w:val="00407536"/>
    <w:rsid w:val="0041336C"/>
    <w:rsid w:val="00417A38"/>
    <w:rsid w:val="0042151E"/>
    <w:rsid w:val="004239C4"/>
    <w:rsid w:val="004247CD"/>
    <w:rsid w:val="0043446D"/>
    <w:rsid w:val="00441354"/>
    <w:rsid w:val="004537B6"/>
    <w:rsid w:val="004740DC"/>
    <w:rsid w:val="00474C67"/>
    <w:rsid w:val="0047639E"/>
    <w:rsid w:val="00482FDD"/>
    <w:rsid w:val="00491401"/>
    <w:rsid w:val="004A1530"/>
    <w:rsid w:val="004A478B"/>
    <w:rsid w:val="004B0F42"/>
    <w:rsid w:val="004B2DBD"/>
    <w:rsid w:val="004C0B27"/>
    <w:rsid w:val="004C12C2"/>
    <w:rsid w:val="004C507F"/>
    <w:rsid w:val="004C55CE"/>
    <w:rsid w:val="004D1FCD"/>
    <w:rsid w:val="004E4EE3"/>
    <w:rsid w:val="004E6E8C"/>
    <w:rsid w:val="004F0248"/>
    <w:rsid w:val="004F58A6"/>
    <w:rsid w:val="00501819"/>
    <w:rsid w:val="00501DE0"/>
    <w:rsid w:val="0050300F"/>
    <w:rsid w:val="00514F76"/>
    <w:rsid w:val="00524430"/>
    <w:rsid w:val="00524A28"/>
    <w:rsid w:val="00535030"/>
    <w:rsid w:val="00535525"/>
    <w:rsid w:val="0053661B"/>
    <w:rsid w:val="00544FB9"/>
    <w:rsid w:val="005532BE"/>
    <w:rsid w:val="00557617"/>
    <w:rsid w:val="00570581"/>
    <w:rsid w:val="005721B0"/>
    <w:rsid w:val="005814AE"/>
    <w:rsid w:val="00584397"/>
    <w:rsid w:val="00592E25"/>
    <w:rsid w:val="00594334"/>
    <w:rsid w:val="005A6BD8"/>
    <w:rsid w:val="005B1DC4"/>
    <w:rsid w:val="005B64C6"/>
    <w:rsid w:val="005B7688"/>
    <w:rsid w:val="005C03BD"/>
    <w:rsid w:val="005C231B"/>
    <w:rsid w:val="005D1457"/>
    <w:rsid w:val="005D266F"/>
    <w:rsid w:val="005D639F"/>
    <w:rsid w:val="005E12B7"/>
    <w:rsid w:val="005E2F91"/>
    <w:rsid w:val="0061129F"/>
    <w:rsid w:val="0061295B"/>
    <w:rsid w:val="006708D4"/>
    <w:rsid w:val="00673830"/>
    <w:rsid w:val="00674E46"/>
    <w:rsid w:val="006776C5"/>
    <w:rsid w:val="00682932"/>
    <w:rsid w:val="00685944"/>
    <w:rsid w:val="00685F9C"/>
    <w:rsid w:val="00694236"/>
    <w:rsid w:val="006C1C8E"/>
    <w:rsid w:val="006C2FB6"/>
    <w:rsid w:val="006C7CF3"/>
    <w:rsid w:val="006F3D84"/>
    <w:rsid w:val="006F527D"/>
    <w:rsid w:val="00703A04"/>
    <w:rsid w:val="0071204F"/>
    <w:rsid w:val="007135FA"/>
    <w:rsid w:val="00717820"/>
    <w:rsid w:val="0072484E"/>
    <w:rsid w:val="007408DA"/>
    <w:rsid w:val="00741336"/>
    <w:rsid w:val="007450A8"/>
    <w:rsid w:val="007474E9"/>
    <w:rsid w:val="0075109C"/>
    <w:rsid w:val="00754DFE"/>
    <w:rsid w:val="00756FFC"/>
    <w:rsid w:val="00762DCB"/>
    <w:rsid w:val="00763EE7"/>
    <w:rsid w:val="00765ADB"/>
    <w:rsid w:val="0077284C"/>
    <w:rsid w:val="00794568"/>
    <w:rsid w:val="007945FB"/>
    <w:rsid w:val="007A1680"/>
    <w:rsid w:val="007B2078"/>
    <w:rsid w:val="007B796E"/>
    <w:rsid w:val="007C13EF"/>
    <w:rsid w:val="007C1C5C"/>
    <w:rsid w:val="007C2799"/>
    <w:rsid w:val="007C31AD"/>
    <w:rsid w:val="007C5F5C"/>
    <w:rsid w:val="007C60F3"/>
    <w:rsid w:val="007D1A55"/>
    <w:rsid w:val="007D2583"/>
    <w:rsid w:val="007D31B1"/>
    <w:rsid w:val="007E20EF"/>
    <w:rsid w:val="007E568D"/>
    <w:rsid w:val="00800FF1"/>
    <w:rsid w:val="008059E8"/>
    <w:rsid w:val="00805FD0"/>
    <w:rsid w:val="008062A7"/>
    <w:rsid w:val="00807ADE"/>
    <w:rsid w:val="00811E82"/>
    <w:rsid w:val="008172D2"/>
    <w:rsid w:val="0082310A"/>
    <w:rsid w:val="00825E6A"/>
    <w:rsid w:val="00825EBD"/>
    <w:rsid w:val="0083FC50"/>
    <w:rsid w:val="0084651F"/>
    <w:rsid w:val="00850794"/>
    <w:rsid w:val="00877CB6"/>
    <w:rsid w:val="008820BE"/>
    <w:rsid w:val="00887A52"/>
    <w:rsid w:val="008927F1"/>
    <w:rsid w:val="00895F06"/>
    <w:rsid w:val="008969DD"/>
    <w:rsid w:val="008A6B1D"/>
    <w:rsid w:val="008B05ED"/>
    <w:rsid w:val="008C2196"/>
    <w:rsid w:val="008C5189"/>
    <w:rsid w:val="008D39B8"/>
    <w:rsid w:val="008E7EBD"/>
    <w:rsid w:val="008F24D1"/>
    <w:rsid w:val="008F3DE2"/>
    <w:rsid w:val="008F4C0C"/>
    <w:rsid w:val="00904771"/>
    <w:rsid w:val="00911A10"/>
    <w:rsid w:val="00912C2C"/>
    <w:rsid w:val="00913BDC"/>
    <w:rsid w:val="009141BB"/>
    <w:rsid w:val="00916DA4"/>
    <w:rsid w:val="00921075"/>
    <w:rsid w:val="00937C8F"/>
    <w:rsid w:val="009531A3"/>
    <w:rsid w:val="00961E10"/>
    <w:rsid w:val="009719AE"/>
    <w:rsid w:val="00973093"/>
    <w:rsid w:val="0097738A"/>
    <w:rsid w:val="009837C4"/>
    <w:rsid w:val="00985B73"/>
    <w:rsid w:val="00986E84"/>
    <w:rsid w:val="00993A44"/>
    <w:rsid w:val="009A1ED0"/>
    <w:rsid w:val="009C57AE"/>
    <w:rsid w:val="009D21FE"/>
    <w:rsid w:val="009D77C9"/>
    <w:rsid w:val="009E0956"/>
    <w:rsid w:val="009E0AFC"/>
    <w:rsid w:val="009E1A06"/>
    <w:rsid w:val="009F4020"/>
    <w:rsid w:val="009F59A7"/>
    <w:rsid w:val="00A02A4A"/>
    <w:rsid w:val="00A04A25"/>
    <w:rsid w:val="00A07632"/>
    <w:rsid w:val="00A129FB"/>
    <w:rsid w:val="00A16D75"/>
    <w:rsid w:val="00A237DA"/>
    <w:rsid w:val="00A34B35"/>
    <w:rsid w:val="00A520D3"/>
    <w:rsid w:val="00A605EE"/>
    <w:rsid w:val="00A65674"/>
    <w:rsid w:val="00A662B6"/>
    <w:rsid w:val="00A85124"/>
    <w:rsid w:val="00A957A4"/>
    <w:rsid w:val="00AA2367"/>
    <w:rsid w:val="00AC421C"/>
    <w:rsid w:val="00AE0CF6"/>
    <w:rsid w:val="00AE5C6C"/>
    <w:rsid w:val="00AE6511"/>
    <w:rsid w:val="00AE71E4"/>
    <w:rsid w:val="00AE728A"/>
    <w:rsid w:val="00B01CAE"/>
    <w:rsid w:val="00B0375A"/>
    <w:rsid w:val="00B065D1"/>
    <w:rsid w:val="00B07FC3"/>
    <w:rsid w:val="00B104AC"/>
    <w:rsid w:val="00B17150"/>
    <w:rsid w:val="00B255E4"/>
    <w:rsid w:val="00B313A6"/>
    <w:rsid w:val="00B360F2"/>
    <w:rsid w:val="00B37989"/>
    <w:rsid w:val="00B41714"/>
    <w:rsid w:val="00B46629"/>
    <w:rsid w:val="00B52CF3"/>
    <w:rsid w:val="00B67594"/>
    <w:rsid w:val="00B94B47"/>
    <w:rsid w:val="00B96061"/>
    <w:rsid w:val="00BA200C"/>
    <w:rsid w:val="00BA7B8D"/>
    <w:rsid w:val="00BB7AEF"/>
    <w:rsid w:val="00BC6035"/>
    <w:rsid w:val="00BD55D2"/>
    <w:rsid w:val="00BD7645"/>
    <w:rsid w:val="00BE4E90"/>
    <w:rsid w:val="00C00357"/>
    <w:rsid w:val="00C11825"/>
    <w:rsid w:val="00C33B9E"/>
    <w:rsid w:val="00C36980"/>
    <w:rsid w:val="00C531A2"/>
    <w:rsid w:val="00C703C5"/>
    <w:rsid w:val="00C7082F"/>
    <w:rsid w:val="00C80A34"/>
    <w:rsid w:val="00C83BAE"/>
    <w:rsid w:val="00C9689F"/>
    <w:rsid w:val="00CA1BF7"/>
    <w:rsid w:val="00CB13BB"/>
    <w:rsid w:val="00CB3719"/>
    <w:rsid w:val="00CB4F1A"/>
    <w:rsid w:val="00CB52C8"/>
    <w:rsid w:val="00CF35C9"/>
    <w:rsid w:val="00D10E88"/>
    <w:rsid w:val="00D2494B"/>
    <w:rsid w:val="00D253F7"/>
    <w:rsid w:val="00D2542D"/>
    <w:rsid w:val="00D25A93"/>
    <w:rsid w:val="00D276C3"/>
    <w:rsid w:val="00D3084B"/>
    <w:rsid w:val="00D30E04"/>
    <w:rsid w:val="00D31B3F"/>
    <w:rsid w:val="00D32591"/>
    <w:rsid w:val="00D33069"/>
    <w:rsid w:val="00D50BD3"/>
    <w:rsid w:val="00D57FB3"/>
    <w:rsid w:val="00D63C9F"/>
    <w:rsid w:val="00D6568F"/>
    <w:rsid w:val="00D707A2"/>
    <w:rsid w:val="00D74A8D"/>
    <w:rsid w:val="00D851F5"/>
    <w:rsid w:val="00DA01B6"/>
    <w:rsid w:val="00DA239C"/>
    <w:rsid w:val="00DB10BC"/>
    <w:rsid w:val="00DB2939"/>
    <w:rsid w:val="00DC1EFD"/>
    <w:rsid w:val="00DC2726"/>
    <w:rsid w:val="00DD01F1"/>
    <w:rsid w:val="00DD0BBB"/>
    <w:rsid w:val="00DD0F74"/>
    <w:rsid w:val="00DD2C6E"/>
    <w:rsid w:val="00DD5022"/>
    <w:rsid w:val="00DE51DB"/>
    <w:rsid w:val="00DE62AB"/>
    <w:rsid w:val="00DE6D1B"/>
    <w:rsid w:val="00DF0540"/>
    <w:rsid w:val="00DF34C0"/>
    <w:rsid w:val="00DF4544"/>
    <w:rsid w:val="00DF70AA"/>
    <w:rsid w:val="00E0016C"/>
    <w:rsid w:val="00E0225B"/>
    <w:rsid w:val="00E03142"/>
    <w:rsid w:val="00E05D75"/>
    <w:rsid w:val="00E07703"/>
    <w:rsid w:val="00E11C94"/>
    <w:rsid w:val="00E346D1"/>
    <w:rsid w:val="00E3714A"/>
    <w:rsid w:val="00E538D5"/>
    <w:rsid w:val="00E6386B"/>
    <w:rsid w:val="00E63CBF"/>
    <w:rsid w:val="00E709C0"/>
    <w:rsid w:val="00E76857"/>
    <w:rsid w:val="00E8555C"/>
    <w:rsid w:val="00E86705"/>
    <w:rsid w:val="00E95114"/>
    <w:rsid w:val="00E9737E"/>
    <w:rsid w:val="00EA6031"/>
    <w:rsid w:val="00EA7EEF"/>
    <w:rsid w:val="00EB181A"/>
    <w:rsid w:val="00EB31FF"/>
    <w:rsid w:val="00EB3727"/>
    <w:rsid w:val="00EC161A"/>
    <w:rsid w:val="00EC547C"/>
    <w:rsid w:val="00ED15A0"/>
    <w:rsid w:val="00ED39A6"/>
    <w:rsid w:val="00EF1C15"/>
    <w:rsid w:val="00EF634E"/>
    <w:rsid w:val="00EF6A2F"/>
    <w:rsid w:val="00F0726C"/>
    <w:rsid w:val="00F50D82"/>
    <w:rsid w:val="00F524AE"/>
    <w:rsid w:val="00F54B08"/>
    <w:rsid w:val="00F612A8"/>
    <w:rsid w:val="00F74BEC"/>
    <w:rsid w:val="00F81F1A"/>
    <w:rsid w:val="00F824E1"/>
    <w:rsid w:val="00F8321A"/>
    <w:rsid w:val="00F85527"/>
    <w:rsid w:val="00F87E51"/>
    <w:rsid w:val="00F908AA"/>
    <w:rsid w:val="00F92D05"/>
    <w:rsid w:val="00F93955"/>
    <w:rsid w:val="00FA1677"/>
    <w:rsid w:val="00FA3C02"/>
    <w:rsid w:val="00FA5D17"/>
    <w:rsid w:val="00FB0559"/>
    <w:rsid w:val="00FB4649"/>
    <w:rsid w:val="00FC0EAB"/>
    <w:rsid w:val="00FC5327"/>
    <w:rsid w:val="00FC6F1D"/>
    <w:rsid w:val="00FD2EB3"/>
    <w:rsid w:val="00FE206F"/>
    <w:rsid w:val="00FE50FA"/>
    <w:rsid w:val="00FE6BAC"/>
    <w:rsid w:val="00FF353C"/>
    <w:rsid w:val="00FF5BAD"/>
    <w:rsid w:val="00FF5E1A"/>
    <w:rsid w:val="013A060C"/>
    <w:rsid w:val="018FFD26"/>
    <w:rsid w:val="02424184"/>
    <w:rsid w:val="04385E76"/>
    <w:rsid w:val="05042810"/>
    <w:rsid w:val="05311FF1"/>
    <w:rsid w:val="054A8B7B"/>
    <w:rsid w:val="08A45D19"/>
    <w:rsid w:val="08EEB732"/>
    <w:rsid w:val="0961C2B9"/>
    <w:rsid w:val="0A7B4422"/>
    <w:rsid w:val="0B482379"/>
    <w:rsid w:val="0B977B1D"/>
    <w:rsid w:val="0D4E889C"/>
    <w:rsid w:val="0DB5A040"/>
    <w:rsid w:val="0FB6AD13"/>
    <w:rsid w:val="0FFCCC60"/>
    <w:rsid w:val="108317E7"/>
    <w:rsid w:val="115AF411"/>
    <w:rsid w:val="12C8AE81"/>
    <w:rsid w:val="138C44A8"/>
    <w:rsid w:val="13EC1105"/>
    <w:rsid w:val="15778D5F"/>
    <w:rsid w:val="17B2246C"/>
    <w:rsid w:val="189A0ADB"/>
    <w:rsid w:val="1917467F"/>
    <w:rsid w:val="1A569CFD"/>
    <w:rsid w:val="1B625A91"/>
    <w:rsid w:val="1CC88657"/>
    <w:rsid w:val="1DD43C22"/>
    <w:rsid w:val="1E389DBA"/>
    <w:rsid w:val="1E5A1829"/>
    <w:rsid w:val="1F4A283A"/>
    <w:rsid w:val="1F6AD0EC"/>
    <w:rsid w:val="1FD9ED91"/>
    <w:rsid w:val="2055C065"/>
    <w:rsid w:val="2320A3EB"/>
    <w:rsid w:val="23BCD1EE"/>
    <w:rsid w:val="271FFAF8"/>
    <w:rsid w:val="28B3B128"/>
    <w:rsid w:val="29374273"/>
    <w:rsid w:val="29BA4458"/>
    <w:rsid w:val="2A473C7A"/>
    <w:rsid w:val="2AEFF0F8"/>
    <w:rsid w:val="2E247C7F"/>
    <w:rsid w:val="2E756536"/>
    <w:rsid w:val="2EB2B3D9"/>
    <w:rsid w:val="2ED18AAB"/>
    <w:rsid w:val="2F157CD0"/>
    <w:rsid w:val="31050A3E"/>
    <w:rsid w:val="3145D239"/>
    <w:rsid w:val="326E5612"/>
    <w:rsid w:val="346DBFF2"/>
    <w:rsid w:val="35838259"/>
    <w:rsid w:val="39B8510C"/>
    <w:rsid w:val="3A8810BF"/>
    <w:rsid w:val="3AABA529"/>
    <w:rsid w:val="3AD1EB0D"/>
    <w:rsid w:val="3AE23DE7"/>
    <w:rsid w:val="3AFB61CA"/>
    <w:rsid w:val="3B1F101F"/>
    <w:rsid w:val="3C298334"/>
    <w:rsid w:val="3DF84261"/>
    <w:rsid w:val="3E5BEE95"/>
    <w:rsid w:val="3EF08C82"/>
    <w:rsid w:val="40B8AE9F"/>
    <w:rsid w:val="4172819E"/>
    <w:rsid w:val="432F4763"/>
    <w:rsid w:val="44F42E87"/>
    <w:rsid w:val="44F57F84"/>
    <w:rsid w:val="45533B77"/>
    <w:rsid w:val="46392E24"/>
    <w:rsid w:val="467A73FF"/>
    <w:rsid w:val="47D50CFE"/>
    <w:rsid w:val="499B03BB"/>
    <w:rsid w:val="49E28319"/>
    <w:rsid w:val="4AD22D88"/>
    <w:rsid w:val="4C616BBC"/>
    <w:rsid w:val="4DCF8E95"/>
    <w:rsid w:val="4DD2C663"/>
    <w:rsid w:val="531EF2A4"/>
    <w:rsid w:val="547F8C2A"/>
    <w:rsid w:val="571B7BAB"/>
    <w:rsid w:val="58ABD5CE"/>
    <w:rsid w:val="5901B2C7"/>
    <w:rsid w:val="5B2C746F"/>
    <w:rsid w:val="5C6DF64A"/>
    <w:rsid w:val="5CB77016"/>
    <w:rsid w:val="5E1774E7"/>
    <w:rsid w:val="5E798BA7"/>
    <w:rsid w:val="5F194ABA"/>
    <w:rsid w:val="619E9013"/>
    <w:rsid w:val="62CB3549"/>
    <w:rsid w:val="632B5414"/>
    <w:rsid w:val="63644D05"/>
    <w:rsid w:val="636BA5CF"/>
    <w:rsid w:val="66EA0244"/>
    <w:rsid w:val="6A1B6DC2"/>
    <w:rsid w:val="6A530EA4"/>
    <w:rsid w:val="6AB0843C"/>
    <w:rsid w:val="6B9B80A1"/>
    <w:rsid w:val="6D2C9DA2"/>
    <w:rsid w:val="6DB18755"/>
    <w:rsid w:val="6DECFD53"/>
    <w:rsid w:val="6DF199CD"/>
    <w:rsid w:val="72E91792"/>
    <w:rsid w:val="72E945B0"/>
    <w:rsid w:val="755FDA0B"/>
    <w:rsid w:val="77706994"/>
    <w:rsid w:val="782AE73A"/>
    <w:rsid w:val="785C80FE"/>
    <w:rsid w:val="78E61732"/>
    <w:rsid w:val="7B3BF1E3"/>
    <w:rsid w:val="7BA49E29"/>
    <w:rsid w:val="7C2D2112"/>
    <w:rsid w:val="7CD85DA6"/>
    <w:rsid w:val="7E5087F7"/>
    <w:rsid w:val="7F3F914D"/>
    <w:rsid w:val="7F6BE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9E183"/>
  <w15:chartTrackingRefBased/>
  <w15:docId w15:val="{2D6EA8C9-DE1D-48D4-896A-FA800C349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4B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4B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4BE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1129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63CB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2D2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1C412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F1CE0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"/>
    <w:rsid w:val="00986E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0300F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1204F"/>
    <w:rPr>
      <w:color w:val="605E5C"/>
      <w:shd w:val="clear" w:color="auto" w:fill="E1DFDD"/>
    </w:rPr>
  </w:style>
  <w:style w:type="paragraph" w:customStyle="1" w:styleId="xmsobodytext">
    <w:name w:val="x_msobodytext"/>
    <w:basedOn w:val="Normal"/>
    <w:rsid w:val="004C5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commenttext">
    <w:name w:val="x_msocommenttext"/>
    <w:basedOn w:val="Normal"/>
    <w:rsid w:val="004C5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474E9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0636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0636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56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3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06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2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bartonccc.sharepoint.com/:w:/r/sites/FacultyCouncil/Shared%20Documents/CHARTER%20-%20BYLAWS%20-%20GOALS%20-%20MEMBERSHIP/2025-2026%20Faculty%20Council%20Goals.docx?d=w6fa75025885244679cd401a78e38a88b&amp;csf=1&amp;web=1&amp;e=HDgQK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artonccc.sharepoint.com/:w:/r/sites/FacultyCouncil/Shared%20Documents/Monthly%20Meetings/Monthly%20Agendas/2025.08.18%20Meeting/Barton%20ADA%20Initiative%20(2025-2026).docx?d=w0eea36f5f6b9447e95a5e6d9856e5938&amp;csf=1&amp;web=1&amp;e=Ui8hB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hyperlink" Target="https://bartonccc.sharepoint.com/:w:/r/sites/FacultyCouncil/Shared%20Documents/Monthly%20Meetings/Meeting%20minutes/2025.06.27%20FC%20Minutes%20-%20DRAFT.docx?d=we53770d896764d0a867ebfd65f9cf202&amp;csf=1&amp;web=1&amp;e=UObZXa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zoom.us/my/brandon.steiner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BD0D6C5A07F74880C361D0406BCC2D" ma:contentTypeVersion="4" ma:contentTypeDescription="Create a new document." ma:contentTypeScope="" ma:versionID="d1e63bd6152ecccc17d917e0238e3f64">
  <xsd:schema xmlns:xsd="http://www.w3.org/2001/XMLSchema" xmlns:xs="http://www.w3.org/2001/XMLSchema" xmlns:p="http://schemas.microsoft.com/office/2006/metadata/properties" xmlns:ns2="ab917bb8-8258-4297-ab8d-9609f669196d" targetNamespace="http://schemas.microsoft.com/office/2006/metadata/properties" ma:root="true" ma:fieldsID="084c7b358a5ae1b8a88c317508750263" ns2:_="">
    <xsd:import namespace="ab917bb8-8258-4297-ab8d-9609f6691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17bb8-8258-4297-ab8d-9609f66919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0B4BB1-8BB6-472C-91F9-1236CE22E8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2B94A3-7D88-4E74-AFEA-BA5A06BD3BB8}">
  <ds:schemaRefs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terms/"/>
    <ds:schemaRef ds:uri="http://www.w3.org/XML/1998/namespace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ab917bb8-8258-4297-ab8d-9609f669196d"/>
  </ds:schemaRefs>
</ds:datastoreItem>
</file>

<file path=customXml/itemProps3.xml><?xml version="1.0" encoding="utf-8"?>
<ds:datastoreItem xmlns:ds="http://schemas.openxmlformats.org/officeDocument/2006/customXml" ds:itemID="{DF1E6945-EF08-419C-AADC-4B6539029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917bb8-8258-4297-ab8d-9609f6691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0334D8-988E-447D-B56F-F58FD60FA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0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band, Amanda</dc:creator>
  <cp:keywords/>
  <dc:description/>
  <cp:lastModifiedBy>Riegel, Sarah</cp:lastModifiedBy>
  <cp:revision>2</cp:revision>
  <dcterms:created xsi:type="dcterms:W3CDTF">2025-09-11T15:35:00Z</dcterms:created>
  <dcterms:modified xsi:type="dcterms:W3CDTF">2025-09-11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BD0D6C5A07F74880C361D0406BCC2D</vt:lpwstr>
  </property>
</Properties>
</file>